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04A8" w:rsidRDefault="003804A8" w:rsidP="003804A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915530E" wp14:editId="72202AEE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04A8" w:rsidRDefault="003804A8" w:rsidP="003804A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Fuel Issue</w:t>
                            </w:r>
                          </w:p>
                          <w:p w:rsidR="003804A8" w:rsidRPr="00040858" w:rsidRDefault="003804A8" w:rsidP="003804A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Common Erro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15530E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108pt;margin-top:0;width:324pt;height:108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">
                <v:textbox>
                  <w:txbxContent>
                    <w:p w:rsidR="003804A8" w:rsidRDefault="003804A8" w:rsidP="003804A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Fuel Issue</w:t>
                      </w:r>
                    </w:p>
                    <w:p w:rsidR="003804A8" w:rsidRPr="00040858" w:rsidRDefault="003804A8" w:rsidP="003804A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Common Error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571BED69" wp14:editId="656FC636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04A8" w:rsidRPr="007459BD" w:rsidRDefault="003804A8" w:rsidP="003804A8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FE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1BED69" id="Text Box 2" o:spid="_x0000_s1027" type="#_x0000_t202" style="position:absolute;margin-left:6in;margin-top:0;width:108pt;height:1in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DeLl7ZIwIAAE4EAAAOAAAAAAAAAAAAAAAAAC4CAABkcnMvZTJvRG9jLnhtbFBL&#10;AQItABQABgAIAAAAIQAIUOLD2gAAAAkBAAAPAAAAAAAAAAAAAAAAAH0EAABkcnMvZG93bnJldi54&#10;bWxQSwUGAAAAAAQABADzAAAAhAUAAAAA&#10;">
                <v:textbox>
                  <w:txbxContent>
                    <w:p w:rsidR="003804A8" w:rsidRPr="007459BD" w:rsidRDefault="003804A8" w:rsidP="003804A8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FE2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0C13E322" wp14:editId="71FD36D6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04A8" w:rsidRDefault="003804A8" w:rsidP="003804A8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293384" wp14:editId="6FAA39CC">
                                  <wp:extent cx="1218821" cy="914400"/>
                                  <wp:effectExtent l="0" t="0" r="0" b="0"/>
                                  <wp:docPr id="23" name="Picture 23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3804A8" w:rsidRDefault="003804A8" w:rsidP="003804A8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13E322" id="_x0000_s1028" type="#_x0000_t202" style="position:absolute;margin-left:0;margin-top:0;width:108pt;height:108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">
                <v:textbox inset="0,0,0,0">
                  <w:txbxContent>
                    <w:p w:rsidR="003804A8" w:rsidRDefault="003804A8" w:rsidP="003804A8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8293384" wp14:editId="6FAA39CC">
                            <wp:extent cx="1218821" cy="914400"/>
                            <wp:effectExtent l="0" t="0" r="0" b="0"/>
                            <wp:docPr id="23" name="Picture 23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3804A8" w:rsidRDefault="003804A8" w:rsidP="003804A8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1A2DA562" wp14:editId="642E5AF8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04A8" w:rsidRPr="00EE0E65" w:rsidRDefault="003804A8" w:rsidP="003804A8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804A8" w:rsidRPr="007459BD" w:rsidRDefault="003804A8" w:rsidP="003804A8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3804A8" w:rsidRPr="00040858" w:rsidRDefault="003804A8" w:rsidP="003804A8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804A8" w:rsidRDefault="003804A8" w:rsidP="003804A8">
                            <w:pPr>
                              <w:ind w:left="180"/>
                            </w:pPr>
                            <w:r>
                              <w:t>Error resolution for fuel issu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2DA562" id="_x0000_s1029" type="#_x0000_t202" style="position:absolute;margin-left:36pt;margin-top:108pt;width:2in;height:2in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">
                <v:textbox>
                  <w:txbxContent>
                    <w:p w:rsidR="003804A8" w:rsidRPr="00EE0E65" w:rsidRDefault="003804A8" w:rsidP="003804A8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804A8" w:rsidRPr="007459BD" w:rsidRDefault="003804A8" w:rsidP="003804A8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3804A8" w:rsidRPr="00040858" w:rsidRDefault="003804A8" w:rsidP="003804A8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804A8" w:rsidRDefault="003804A8" w:rsidP="003804A8">
                      <w:pPr>
                        <w:ind w:left="180"/>
                      </w:pPr>
                      <w:r>
                        <w:t>Error resolution for fuel issue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3804A8" w:rsidRDefault="003804A8" w:rsidP="003804A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6164C90A" wp14:editId="72816284">
                <wp:simplePos x="0" y="0"/>
                <wp:positionH relativeFrom="margin">
                  <wp:posOffset>1828800</wp:posOffset>
                </wp:positionH>
                <wp:positionV relativeFrom="margin">
                  <wp:posOffset>8229600</wp:posOffset>
                </wp:positionV>
                <wp:extent cx="5029200" cy="914400"/>
                <wp:effectExtent l="0" t="0" r="19050" b="1905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04A8" w:rsidRDefault="003804A8" w:rsidP="003804A8">
                            <w:pPr>
                              <w:rPr>
                                <w:szCs w:val="24"/>
                              </w:rPr>
                            </w:pPr>
                            <w:r w:rsidRPr="00AE55C3">
                              <w:rPr>
                                <w:szCs w:val="24"/>
                              </w:rPr>
                              <w:t>Vehicle Odometer Change</w:t>
                            </w:r>
                            <w:r>
                              <w:rPr>
                                <w:szCs w:val="24"/>
                              </w:rPr>
                              <w:t xml:space="preserve"> Request</w:t>
                            </w:r>
                          </w:p>
                          <w:p w:rsidR="003804A8" w:rsidRDefault="003804A8" w:rsidP="003804A8">
                            <w:pPr>
                              <w:rPr>
                                <w:szCs w:val="24"/>
                              </w:rPr>
                            </w:pPr>
                            <w:hyperlink r:id="rId7" w:history="1">
                              <w:r w:rsidRPr="00AE55C3">
                                <w:rPr>
                                  <w:rStyle w:val="Hyperlink"/>
                                  <w:szCs w:val="24"/>
                                </w:rPr>
                                <w:t>http://www.ncbussafety.org/BSIP/SupportRequest.html</w:t>
                              </w:r>
                            </w:hyperlink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</w:p>
                          <w:p w:rsidR="003804A8" w:rsidRDefault="003804A8" w:rsidP="003804A8">
                            <w:r w:rsidRPr="002C46D0">
                              <w:t xml:space="preserve">Fuel Capacity </w:t>
                            </w:r>
                            <w:r>
                              <w:t>C</w:t>
                            </w:r>
                            <w:r w:rsidRPr="002C46D0">
                              <w:t>hange Request</w:t>
                            </w:r>
                          </w:p>
                          <w:p w:rsidR="003804A8" w:rsidRPr="002C46D0" w:rsidRDefault="003804A8" w:rsidP="003804A8">
                            <w:hyperlink r:id="rId8" w:history="1">
                              <w:r w:rsidRPr="002C46D0">
                                <w:rPr>
                                  <w:rStyle w:val="Hyperlink"/>
                                  <w:bCs/>
                                </w:rPr>
                                <w:t>http://www.ncbussafety.org/BSIP/SupportRequest.html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64C90A" id="_x0000_s1030" type="#_x0000_t202" style="position:absolute;margin-left:2in;margin-top:9in;width:396pt;height:1in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">
                <v:textbox>
                  <w:txbxContent>
                    <w:p w:rsidR="003804A8" w:rsidRDefault="003804A8" w:rsidP="003804A8">
                      <w:pPr>
                        <w:rPr>
                          <w:szCs w:val="24"/>
                        </w:rPr>
                      </w:pPr>
                      <w:r w:rsidRPr="00AE55C3">
                        <w:rPr>
                          <w:szCs w:val="24"/>
                        </w:rPr>
                        <w:t>Vehicle Odometer Change</w:t>
                      </w:r>
                      <w:r>
                        <w:rPr>
                          <w:szCs w:val="24"/>
                        </w:rPr>
                        <w:t xml:space="preserve"> Request</w:t>
                      </w:r>
                    </w:p>
                    <w:p w:rsidR="003804A8" w:rsidRDefault="003804A8" w:rsidP="003804A8">
                      <w:pPr>
                        <w:rPr>
                          <w:szCs w:val="24"/>
                        </w:rPr>
                      </w:pPr>
                      <w:hyperlink r:id="rId9" w:history="1">
                        <w:r w:rsidRPr="00AE55C3">
                          <w:rPr>
                            <w:rStyle w:val="Hyperlink"/>
                            <w:szCs w:val="24"/>
                          </w:rPr>
                          <w:t>http://www.ncbussafety.org/BSIP/SupportRequest.html</w:t>
                        </w:r>
                      </w:hyperlink>
                      <w:r>
                        <w:rPr>
                          <w:szCs w:val="24"/>
                        </w:rPr>
                        <w:t xml:space="preserve"> </w:t>
                      </w:r>
                    </w:p>
                    <w:p w:rsidR="003804A8" w:rsidRDefault="003804A8" w:rsidP="003804A8">
                      <w:r w:rsidRPr="002C46D0">
                        <w:t xml:space="preserve">Fuel Capacity </w:t>
                      </w:r>
                      <w:r>
                        <w:t>C</w:t>
                      </w:r>
                      <w:r w:rsidRPr="002C46D0">
                        <w:t>hange Request</w:t>
                      </w:r>
                    </w:p>
                    <w:p w:rsidR="003804A8" w:rsidRPr="002C46D0" w:rsidRDefault="003804A8" w:rsidP="003804A8">
                      <w:hyperlink r:id="rId10" w:history="1">
                        <w:r w:rsidRPr="002C46D0">
                          <w:rPr>
                            <w:rStyle w:val="Hyperlink"/>
                            <w:bCs/>
                          </w:rPr>
                          <w:t>http://www.ncbussafety.org/BSIP/SupportRequest.html</w:t>
                        </w:r>
                      </w:hyperlink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68AD52A5" wp14:editId="5C4864F9">
                <wp:simplePos x="0" y="0"/>
                <wp:positionH relativeFrom="margin">
                  <wp:posOffset>0</wp:posOffset>
                </wp:positionH>
                <wp:positionV relativeFrom="margin">
                  <wp:posOffset>8229600</wp:posOffset>
                </wp:positionV>
                <wp:extent cx="1828800" cy="914400"/>
                <wp:effectExtent l="0" t="0" r="19050" b="1905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04A8" w:rsidRPr="004D55E8" w:rsidRDefault="003804A8" w:rsidP="003804A8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(s)</w:t>
                            </w:r>
                            <w:r w:rsidRPr="004D55E8">
                              <w:rPr>
                                <w:b/>
                                <w:color w:val="0066FF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AD52A5" id="_x0000_s1031" type="#_x0000_t202" style="position:absolute;margin-left:0;margin-top:9in;width:2in;height:1in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">
                <v:textbox>
                  <w:txbxContent>
                    <w:p w:rsidR="003804A8" w:rsidRPr="004D55E8" w:rsidRDefault="003804A8" w:rsidP="003804A8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</w:t>
                      </w:r>
                      <w:r>
                        <w:rPr>
                          <w:b/>
                          <w:color w:val="0066FF"/>
                        </w:rPr>
                        <w:t>(s)</w:t>
                      </w:r>
                      <w:r w:rsidRPr="004D55E8">
                        <w:rPr>
                          <w:b/>
                          <w:color w:val="0066FF"/>
                        </w:rPr>
                        <w:t>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605686E9" wp14:editId="72828C68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029200"/>
                <wp:effectExtent l="0" t="0" r="19050" b="1905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02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04A8" w:rsidRPr="00EE0E65" w:rsidRDefault="003804A8" w:rsidP="003804A8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804A8" w:rsidRPr="007459BD" w:rsidRDefault="003804A8" w:rsidP="003804A8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3804A8" w:rsidRDefault="003804A8" w:rsidP="003804A8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5686E9" id="_x0000_s1032" type="#_x0000_t202" style="position:absolute;margin-left:36pt;margin-top:252pt;width:2in;height:396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">
                <v:textbox>
                  <w:txbxContent>
                    <w:p w:rsidR="003804A8" w:rsidRPr="00EE0E65" w:rsidRDefault="003804A8" w:rsidP="003804A8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804A8" w:rsidRPr="007459BD" w:rsidRDefault="003804A8" w:rsidP="003804A8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3804A8" w:rsidRDefault="003804A8" w:rsidP="003804A8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55163FA" wp14:editId="6E751A66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6858000"/>
                <wp:effectExtent l="0" t="0" r="19050" b="1905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685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04A8" w:rsidRDefault="003804A8" w:rsidP="003804A8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804A8" w:rsidRPr="00AE55C3" w:rsidRDefault="003804A8" w:rsidP="003804A8">
                            <w:pPr>
                              <w:ind w:left="1080" w:hanging="1080"/>
                              <w:rPr>
                                <w:szCs w:val="24"/>
                              </w:rPr>
                            </w:pP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>Error:</w:t>
                            </w: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ab/>
                            </w:r>
                            <w:r w:rsidRPr="00AE55C3">
                              <w:rPr>
                                <w:szCs w:val="24"/>
                              </w:rPr>
                              <w:t>The measurement reading for Equip</w:t>
                            </w:r>
                            <w:r>
                              <w:rPr>
                                <w:szCs w:val="24"/>
                              </w:rPr>
                              <w:t>_</w:t>
                            </w:r>
                            <w:r w:rsidRPr="00AE55C3">
                              <w:rPr>
                                <w:szCs w:val="24"/>
                              </w:rPr>
                              <w:t>No. ####-#### is over the tolerance by ####.</w:t>
                            </w:r>
                          </w:p>
                          <w:p w:rsidR="003804A8" w:rsidRPr="00AE55C3" w:rsidRDefault="003804A8" w:rsidP="003804A8">
                            <w:pPr>
                              <w:ind w:left="1080" w:hanging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804A8" w:rsidRPr="00AE55C3" w:rsidRDefault="003804A8" w:rsidP="003804A8">
                            <w:pPr>
                              <w:ind w:left="1080" w:hanging="1080"/>
                              <w:rPr>
                                <w:szCs w:val="24"/>
                              </w:rPr>
                            </w:pP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>Basis:</w:t>
                            </w:r>
                            <w:r w:rsidRPr="00AE55C3">
                              <w:rPr>
                                <w:szCs w:val="24"/>
                              </w:rPr>
                              <w:tab/>
                              <w:t>The odometer</w:t>
                            </w:r>
                            <w:bookmarkStart w:id="0" w:name="_GoBack"/>
                            <w:bookmarkEnd w:id="0"/>
                            <w:r w:rsidRPr="00AE55C3">
                              <w:rPr>
                                <w:szCs w:val="24"/>
                              </w:rPr>
                              <w:t xml:space="preserve"> reading input exceeds BSIP’s recorded odometer reading by more than 1,000 miles.  </w:t>
                            </w:r>
                          </w:p>
                          <w:p w:rsidR="003804A8" w:rsidRPr="00AE55C3" w:rsidRDefault="003804A8" w:rsidP="003804A8">
                            <w:pPr>
                              <w:ind w:left="1080" w:hanging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804A8" w:rsidRPr="00AE55C3" w:rsidRDefault="003804A8" w:rsidP="003804A8">
                            <w:pPr>
                              <w:ind w:left="1080" w:hanging="1080"/>
                              <w:rPr>
                                <w:szCs w:val="24"/>
                              </w:rPr>
                            </w:pP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>Solution:</w:t>
                            </w:r>
                            <w:r w:rsidRPr="00AE55C3">
                              <w:rPr>
                                <w:szCs w:val="24"/>
                              </w:rPr>
                              <w:tab/>
                              <w:t>Confirm the mileage of the vehicle.</w:t>
                            </w:r>
                          </w:p>
                          <w:p w:rsidR="003804A8" w:rsidRPr="00EE0E65" w:rsidRDefault="003804A8" w:rsidP="003804A8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szCs w:val="24"/>
                              </w:rPr>
                            </w:pPr>
                            <w:r w:rsidRPr="00EE0E65">
                              <w:rPr>
                                <w:szCs w:val="24"/>
                              </w:rPr>
                              <w:t>Odometer reading input incorrectly</w:t>
                            </w:r>
                          </w:p>
                          <w:p w:rsidR="003804A8" w:rsidRPr="00AE55C3" w:rsidRDefault="003804A8" w:rsidP="00C04E99">
                            <w:pPr>
                              <w:ind w:left="2160"/>
                              <w:rPr>
                                <w:szCs w:val="24"/>
                              </w:rPr>
                            </w:pPr>
                            <w:r w:rsidRPr="00AE55C3">
                              <w:rPr>
                                <w:szCs w:val="24"/>
                              </w:rPr>
                              <w:t>Correct odometer entry.</w:t>
                            </w:r>
                          </w:p>
                          <w:p w:rsidR="003804A8" w:rsidRPr="00EE0E65" w:rsidRDefault="003804A8" w:rsidP="003804A8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szCs w:val="24"/>
                              </w:rPr>
                            </w:pPr>
                            <w:r w:rsidRPr="00EE0E65">
                              <w:rPr>
                                <w:szCs w:val="24"/>
                              </w:rPr>
                              <w:t xml:space="preserve">Over tolerance </w:t>
                            </w:r>
                            <w:r w:rsidRPr="00EE0E65">
                              <w:rPr>
                                <w:sz w:val="20"/>
                                <w:szCs w:val="24"/>
                              </w:rPr>
                              <w:t>(Ex: Fueled at another facility)</w:t>
                            </w:r>
                          </w:p>
                          <w:p w:rsidR="003804A8" w:rsidRDefault="003804A8" w:rsidP="003804A8">
                            <w:pPr>
                              <w:ind w:left="1800"/>
                              <w:rPr>
                                <w:szCs w:val="24"/>
                              </w:rPr>
                            </w:pPr>
                            <w:r w:rsidRPr="00AE55C3">
                              <w:rPr>
                                <w:szCs w:val="24"/>
                              </w:rPr>
                              <w:t xml:space="preserve">Complete </w:t>
                            </w:r>
                            <w:r>
                              <w:rPr>
                                <w:szCs w:val="24"/>
                              </w:rPr>
                              <w:t>Transaction IK11</w:t>
                            </w:r>
                          </w:p>
                          <w:p w:rsidR="003804A8" w:rsidRPr="00EE0E65" w:rsidRDefault="003804A8" w:rsidP="003804A8">
                            <w:pPr>
                              <w:ind w:left="180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804A8" w:rsidRPr="00AE55C3" w:rsidRDefault="003804A8" w:rsidP="003804A8">
                            <w:pPr>
                              <w:ind w:left="1080" w:hanging="1080"/>
                              <w:rPr>
                                <w:szCs w:val="24"/>
                              </w:rPr>
                            </w:pP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>Error:</w:t>
                            </w: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ab/>
                            </w:r>
                            <w:r w:rsidRPr="00AE55C3">
                              <w:rPr>
                                <w:szCs w:val="24"/>
                              </w:rPr>
                              <w:t>The measurement reading for Equip</w:t>
                            </w:r>
                            <w:r>
                              <w:rPr>
                                <w:szCs w:val="24"/>
                              </w:rPr>
                              <w:t>_</w:t>
                            </w:r>
                            <w:r w:rsidRPr="00AE55C3">
                              <w:rPr>
                                <w:szCs w:val="24"/>
                              </w:rPr>
                              <w:t xml:space="preserve">No. ####-#### is </w:t>
                            </w:r>
                            <w:r>
                              <w:rPr>
                                <w:szCs w:val="24"/>
                              </w:rPr>
                              <w:t>below</w:t>
                            </w:r>
                            <w:r w:rsidRPr="00AE55C3">
                              <w:rPr>
                                <w:szCs w:val="24"/>
                              </w:rPr>
                              <w:t xml:space="preserve"> the </w:t>
                            </w:r>
                            <w:r>
                              <w:rPr>
                                <w:szCs w:val="24"/>
                              </w:rPr>
                              <w:t xml:space="preserve">last reading taken of </w:t>
                            </w:r>
                            <w:r w:rsidRPr="00AE55C3">
                              <w:rPr>
                                <w:szCs w:val="24"/>
                              </w:rPr>
                              <w:t>####.</w:t>
                            </w:r>
                          </w:p>
                          <w:p w:rsidR="003804A8" w:rsidRPr="00AE55C3" w:rsidRDefault="003804A8" w:rsidP="003804A8">
                            <w:pPr>
                              <w:ind w:left="1080" w:hanging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804A8" w:rsidRPr="00AE55C3" w:rsidRDefault="003804A8" w:rsidP="003804A8">
                            <w:pPr>
                              <w:ind w:left="1080" w:hanging="1080"/>
                              <w:rPr>
                                <w:szCs w:val="24"/>
                              </w:rPr>
                            </w:pP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>Basis:</w:t>
                            </w:r>
                            <w:r w:rsidRPr="00AE55C3">
                              <w:rPr>
                                <w:szCs w:val="24"/>
                              </w:rPr>
                              <w:tab/>
                            </w:r>
                            <w:r>
                              <w:rPr>
                                <w:szCs w:val="24"/>
                              </w:rPr>
                              <w:t>O</w:t>
                            </w:r>
                            <w:r w:rsidRPr="00AE55C3">
                              <w:rPr>
                                <w:szCs w:val="24"/>
                              </w:rPr>
                              <w:t xml:space="preserve">dometer reading input </w:t>
                            </w:r>
                            <w:r>
                              <w:rPr>
                                <w:szCs w:val="24"/>
                              </w:rPr>
                              <w:t xml:space="preserve">is below </w:t>
                            </w:r>
                            <w:r w:rsidRPr="00AE55C3">
                              <w:rPr>
                                <w:szCs w:val="24"/>
                              </w:rPr>
                              <w:t>BSIP’s recorded odometer reading.</w:t>
                            </w:r>
                          </w:p>
                          <w:p w:rsidR="003804A8" w:rsidRPr="00AE55C3" w:rsidRDefault="003804A8" w:rsidP="003804A8">
                            <w:pPr>
                              <w:ind w:left="1080" w:hanging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804A8" w:rsidRPr="00AE55C3" w:rsidRDefault="003804A8" w:rsidP="003804A8">
                            <w:pPr>
                              <w:ind w:left="1080" w:hanging="1080"/>
                              <w:rPr>
                                <w:szCs w:val="24"/>
                              </w:rPr>
                            </w:pP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>Solution:</w:t>
                            </w:r>
                            <w:r w:rsidRPr="00AE55C3">
                              <w:rPr>
                                <w:szCs w:val="24"/>
                              </w:rPr>
                              <w:tab/>
                              <w:t>Confirm the mileage of the vehicle.</w:t>
                            </w:r>
                          </w:p>
                          <w:p w:rsidR="003804A8" w:rsidRPr="00EE0E65" w:rsidRDefault="003804A8" w:rsidP="003804A8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szCs w:val="24"/>
                              </w:rPr>
                            </w:pPr>
                            <w:r w:rsidRPr="00EE0E65">
                              <w:rPr>
                                <w:szCs w:val="24"/>
                              </w:rPr>
                              <w:t>Odometer reading input incorrectly</w:t>
                            </w:r>
                          </w:p>
                          <w:p w:rsidR="003804A8" w:rsidRPr="00AE55C3" w:rsidRDefault="003804A8" w:rsidP="00C04E99">
                            <w:pPr>
                              <w:ind w:left="2160"/>
                              <w:rPr>
                                <w:szCs w:val="24"/>
                              </w:rPr>
                            </w:pPr>
                            <w:r w:rsidRPr="00AE55C3">
                              <w:rPr>
                                <w:szCs w:val="24"/>
                              </w:rPr>
                              <w:t>Correct odometer entry.</w:t>
                            </w:r>
                          </w:p>
                          <w:p w:rsidR="003804A8" w:rsidRDefault="003804A8" w:rsidP="003804A8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Under</w:t>
                            </w:r>
                            <w:r w:rsidRPr="00EE0E65">
                              <w:rPr>
                                <w:szCs w:val="24"/>
                              </w:rPr>
                              <w:t xml:space="preserve"> tolerance</w:t>
                            </w:r>
                          </w:p>
                          <w:p w:rsidR="003804A8" w:rsidRDefault="003804A8" w:rsidP="003804A8">
                            <w:pPr>
                              <w:pStyle w:val="ListParagraph"/>
                              <w:numPr>
                                <w:ilvl w:val="1"/>
                                <w:numId w:val="39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&lt;= 500 miles use BSIP’s current meter reading.</w:t>
                            </w:r>
                          </w:p>
                          <w:p w:rsidR="003804A8" w:rsidRPr="00EE0E65" w:rsidRDefault="003804A8" w:rsidP="003804A8">
                            <w:pPr>
                              <w:pStyle w:val="ListParagraph"/>
                              <w:numPr>
                                <w:ilvl w:val="1"/>
                                <w:numId w:val="39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&gt; 500 miles complete website application.</w:t>
                            </w:r>
                          </w:p>
                          <w:p w:rsidR="003804A8" w:rsidRPr="00644D26" w:rsidRDefault="003804A8" w:rsidP="003804A8">
                            <w:pPr>
                              <w:ind w:left="1080" w:hanging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3804A8" w:rsidRPr="00AE55C3" w:rsidRDefault="003804A8" w:rsidP="003804A8">
                            <w:pPr>
                              <w:ind w:left="1080" w:hanging="1080"/>
                              <w:rPr>
                                <w:szCs w:val="24"/>
                              </w:rPr>
                            </w:pP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>Error:</w:t>
                            </w: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ab/>
                            </w:r>
                            <w:r w:rsidRPr="00644D26">
                              <w:rPr>
                                <w:szCs w:val="24"/>
                              </w:rPr>
                              <w:t>Review upper range limit on Equip_No. ####-####</w:t>
                            </w:r>
                          </w:p>
                          <w:p w:rsidR="003804A8" w:rsidRPr="00AE55C3" w:rsidRDefault="003804A8" w:rsidP="003804A8">
                            <w:pPr>
                              <w:ind w:left="1080" w:hanging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804A8" w:rsidRPr="00AE55C3" w:rsidRDefault="003804A8" w:rsidP="003804A8">
                            <w:pPr>
                              <w:ind w:left="1080" w:hanging="1080"/>
                              <w:rPr>
                                <w:szCs w:val="24"/>
                              </w:rPr>
                            </w:pP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>Basis:</w:t>
                            </w:r>
                            <w:r w:rsidRPr="00AE55C3">
                              <w:rPr>
                                <w:szCs w:val="24"/>
                              </w:rPr>
                              <w:tab/>
                            </w:r>
                            <w:r w:rsidRPr="002C46D0">
                              <w:rPr>
                                <w:szCs w:val="24"/>
                              </w:rPr>
                              <w:t>Gallons of fuel input exceeds capacity</w:t>
                            </w:r>
                            <w:r w:rsidRPr="00AE55C3">
                              <w:rPr>
                                <w:szCs w:val="24"/>
                              </w:rPr>
                              <w:t>.</w:t>
                            </w:r>
                          </w:p>
                          <w:p w:rsidR="003804A8" w:rsidRPr="00AE55C3" w:rsidRDefault="003804A8" w:rsidP="003804A8">
                            <w:pPr>
                              <w:ind w:left="1080" w:hanging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804A8" w:rsidRPr="00AE55C3" w:rsidRDefault="003804A8" w:rsidP="003804A8">
                            <w:pPr>
                              <w:ind w:left="1080" w:hanging="1080"/>
                              <w:rPr>
                                <w:szCs w:val="24"/>
                              </w:rPr>
                            </w:pP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>Solution:</w:t>
                            </w:r>
                            <w:r w:rsidRPr="00AE55C3">
                              <w:rPr>
                                <w:szCs w:val="24"/>
                              </w:rPr>
                              <w:tab/>
                              <w:t xml:space="preserve">Confirm the </w:t>
                            </w:r>
                            <w:r>
                              <w:rPr>
                                <w:szCs w:val="24"/>
                              </w:rPr>
                              <w:t>gallons input</w:t>
                            </w:r>
                            <w:r w:rsidRPr="00AE55C3">
                              <w:rPr>
                                <w:szCs w:val="24"/>
                              </w:rPr>
                              <w:t>.</w:t>
                            </w:r>
                          </w:p>
                          <w:p w:rsidR="003804A8" w:rsidRPr="00EE0E65" w:rsidRDefault="003804A8" w:rsidP="003804A8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Gallons</w:t>
                            </w:r>
                            <w:r w:rsidRPr="00EE0E65">
                              <w:rPr>
                                <w:szCs w:val="24"/>
                              </w:rPr>
                              <w:t xml:space="preserve"> reading input incorrectly</w:t>
                            </w:r>
                          </w:p>
                          <w:p w:rsidR="003804A8" w:rsidRPr="00AE55C3" w:rsidRDefault="003804A8" w:rsidP="00C04E99">
                            <w:pPr>
                              <w:ind w:left="2160"/>
                              <w:rPr>
                                <w:szCs w:val="24"/>
                              </w:rPr>
                            </w:pPr>
                            <w:r w:rsidRPr="00AE55C3">
                              <w:rPr>
                                <w:szCs w:val="24"/>
                              </w:rPr>
                              <w:t xml:space="preserve">Correct </w:t>
                            </w:r>
                            <w:r>
                              <w:rPr>
                                <w:szCs w:val="24"/>
                              </w:rPr>
                              <w:t>gallons</w:t>
                            </w:r>
                            <w:r w:rsidRPr="00AE55C3">
                              <w:rPr>
                                <w:szCs w:val="24"/>
                              </w:rPr>
                              <w:t xml:space="preserve"> entry.</w:t>
                            </w:r>
                          </w:p>
                          <w:p w:rsidR="003804A8" w:rsidRPr="00A339DE" w:rsidRDefault="003804A8" w:rsidP="003804A8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Gallons exceed capacity</w:t>
                            </w:r>
                          </w:p>
                          <w:p w:rsidR="003804A8" w:rsidRDefault="003804A8" w:rsidP="00C04E99">
                            <w:pPr>
                              <w:ind w:left="2160"/>
                              <w:rPr>
                                <w:szCs w:val="24"/>
                              </w:rPr>
                            </w:pPr>
                            <w:r w:rsidRPr="00A339DE">
                              <w:rPr>
                                <w:szCs w:val="24"/>
                              </w:rPr>
                              <w:t>Overage by gallons (</w:t>
                            </w:r>
                            <w:r>
                              <w:rPr>
                                <w:szCs w:val="24"/>
                              </w:rPr>
                              <w:t xml:space="preserve">i.e., </w:t>
                            </w:r>
                            <w:r w:rsidRPr="00A339DE">
                              <w:rPr>
                                <w:szCs w:val="24"/>
                              </w:rPr>
                              <w:t>5.4</w:t>
                            </w:r>
                            <w:r>
                              <w:rPr>
                                <w:szCs w:val="24"/>
                              </w:rPr>
                              <w:t xml:space="preserve"> gals</w:t>
                            </w:r>
                            <w:r w:rsidRPr="00A339DE">
                              <w:rPr>
                                <w:szCs w:val="24"/>
                              </w:rPr>
                              <w:t xml:space="preserve">); make two entries </w:t>
                            </w:r>
                            <w:r>
                              <w:rPr>
                                <w:szCs w:val="24"/>
                              </w:rPr>
                              <w:t xml:space="preserve">one </w:t>
                            </w:r>
                            <w:r w:rsidRPr="00A339DE">
                              <w:rPr>
                                <w:szCs w:val="24"/>
                              </w:rPr>
                              <w:t>for the vehicle</w:t>
                            </w:r>
                            <w:r>
                              <w:rPr>
                                <w:szCs w:val="24"/>
                              </w:rPr>
                              <w:t xml:space="preserve"> at normal capacity and a separate second input for the difference in fuel using the same odometer reading.</w:t>
                            </w:r>
                          </w:p>
                          <w:p w:rsidR="003804A8" w:rsidRDefault="003804A8" w:rsidP="003804A8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BSIP measurement incorrect</w:t>
                            </w:r>
                          </w:p>
                          <w:p w:rsidR="003804A8" w:rsidRPr="002C46D0" w:rsidRDefault="003804A8" w:rsidP="00C04E99">
                            <w:pPr>
                              <w:pStyle w:val="ListParagraph"/>
                              <w:ind w:left="216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Complete website 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5163FA" id="_x0000_s1033" type="#_x0000_t202" style="position:absolute;margin-left:2in;margin-top:107.7pt;width:396pt;height:540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">
                <v:textbox>
                  <w:txbxContent>
                    <w:p w:rsidR="003804A8" w:rsidRDefault="003804A8" w:rsidP="003804A8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804A8" w:rsidRPr="00AE55C3" w:rsidRDefault="003804A8" w:rsidP="003804A8">
                      <w:pPr>
                        <w:ind w:left="1080" w:hanging="1080"/>
                        <w:rPr>
                          <w:szCs w:val="24"/>
                        </w:rPr>
                      </w:pPr>
                      <w:r w:rsidRPr="00AE55C3">
                        <w:rPr>
                          <w:color w:val="0066FF"/>
                          <w:szCs w:val="24"/>
                        </w:rPr>
                        <w:t>Error:</w:t>
                      </w:r>
                      <w:r w:rsidRPr="00AE55C3">
                        <w:rPr>
                          <w:color w:val="0066FF"/>
                          <w:szCs w:val="24"/>
                        </w:rPr>
                        <w:tab/>
                      </w:r>
                      <w:r w:rsidRPr="00AE55C3">
                        <w:rPr>
                          <w:szCs w:val="24"/>
                        </w:rPr>
                        <w:t>The measurement reading for Equip</w:t>
                      </w:r>
                      <w:r>
                        <w:rPr>
                          <w:szCs w:val="24"/>
                        </w:rPr>
                        <w:t>_</w:t>
                      </w:r>
                      <w:r w:rsidRPr="00AE55C3">
                        <w:rPr>
                          <w:szCs w:val="24"/>
                        </w:rPr>
                        <w:t>No. ####-#### is over the tolerance by ####.</w:t>
                      </w:r>
                    </w:p>
                    <w:p w:rsidR="003804A8" w:rsidRPr="00AE55C3" w:rsidRDefault="003804A8" w:rsidP="003804A8">
                      <w:pPr>
                        <w:ind w:left="1080" w:hanging="1080"/>
                        <w:rPr>
                          <w:sz w:val="12"/>
                          <w:szCs w:val="12"/>
                        </w:rPr>
                      </w:pPr>
                    </w:p>
                    <w:p w:rsidR="003804A8" w:rsidRPr="00AE55C3" w:rsidRDefault="003804A8" w:rsidP="003804A8">
                      <w:pPr>
                        <w:ind w:left="1080" w:hanging="1080"/>
                        <w:rPr>
                          <w:szCs w:val="24"/>
                        </w:rPr>
                      </w:pPr>
                      <w:r w:rsidRPr="00AE55C3">
                        <w:rPr>
                          <w:color w:val="0066FF"/>
                          <w:szCs w:val="24"/>
                        </w:rPr>
                        <w:t>Basis:</w:t>
                      </w:r>
                      <w:r w:rsidRPr="00AE55C3">
                        <w:rPr>
                          <w:szCs w:val="24"/>
                        </w:rPr>
                        <w:tab/>
                        <w:t>The odometer</w:t>
                      </w:r>
                      <w:bookmarkStart w:id="1" w:name="_GoBack"/>
                      <w:bookmarkEnd w:id="1"/>
                      <w:r w:rsidRPr="00AE55C3">
                        <w:rPr>
                          <w:szCs w:val="24"/>
                        </w:rPr>
                        <w:t xml:space="preserve"> reading input exceeds BSIP’s recorded odometer reading by more than 1,000 miles.  </w:t>
                      </w:r>
                    </w:p>
                    <w:p w:rsidR="003804A8" w:rsidRPr="00AE55C3" w:rsidRDefault="003804A8" w:rsidP="003804A8">
                      <w:pPr>
                        <w:ind w:left="1080" w:hanging="1080"/>
                        <w:rPr>
                          <w:sz w:val="12"/>
                          <w:szCs w:val="12"/>
                        </w:rPr>
                      </w:pPr>
                    </w:p>
                    <w:p w:rsidR="003804A8" w:rsidRPr="00AE55C3" w:rsidRDefault="003804A8" w:rsidP="003804A8">
                      <w:pPr>
                        <w:ind w:left="1080" w:hanging="1080"/>
                        <w:rPr>
                          <w:szCs w:val="24"/>
                        </w:rPr>
                      </w:pPr>
                      <w:r w:rsidRPr="00AE55C3">
                        <w:rPr>
                          <w:color w:val="0066FF"/>
                          <w:szCs w:val="24"/>
                        </w:rPr>
                        <w:t>Solution:</w:t>
                      </w:r>
                      <w:r w:rsidRPr="00AE55C3">
                        <w:rPr>
                          <w:szCs w:val="24"/>
                        </w:rPr>
                        <w:tab/>
                        <w:t>Confirm the mileage of the vehicle.</w:t>
                      </w:r>
                    </w:p>
                    <w:p w:rsidR="003804A8" w:rsidRPr="00EE0E65" w:rsidRDefault="003804A8" w:rsidP="003804A8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szCs w:val="24"/>
                        </w:rPr>
                      </w:pPr>
                      <w:r w:rsidRPr="00EE0E65">
                        <w:rPr>
                          <w:szCs w:val="24"/>
                        </w:rPr>
                        <w:t>Odometer reading input incorrectly</w:t>
                      </w:r>
                    </w:p>
                    <w:p w:rsidR="003804A8" w:rsidRPr="00AE55C3" w:rsidRDefault="003804A8" w:rsidP="00C04E99">
                      <w:pPr>
                        <w:ind w:left="2160"/>
                        <w:rPr>
                          <w:szCs w:val="24"/>
                        </w:rPr>
                      </w:pPr>
                      <w:r w:rsidRPr="00AE55C3">
                        <w:rPr>
                          <w:szCs w:val="24"/>
                        </w:rPr>
                        <w:t>Correct odometer entry.</w:t>
                      </w:r>
                    </w:p>
                    <w:p w:rsidR="003804A8" w:rsidRPr="00EE0E65" w:rsidRDefault="003804A8" w:rsidP="003804A8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szCs w:val="24"/>
                        </w:rPr>
                      </w:pPr>
                      <w:r w:rsidRPr="00EE0E65">
                        <w:rPr>
                          <w:szCs w:val="24"/>
                        </w:rPr>
                        <w:t xml:space="preserve">Over tolerance </w:t>
                      </w:r>
                      <w:r w:rsidRPr="00EE0E65">
                        <w:rPr>
                          <w:sz w:val="20"/>
                          <w:szCs w:val="24"/>
                        </w:rPr>
                        <w:t>(Ex: Fueled at another facility)</w:t>
                      </w:r>
                    </w:p>
                    <w:p w:rsidR="003804A8" w:rsidRDefault="003804A8" w:rsidP="003804A8">
                      <w:pPr>
                        <w:ind w:left="1800"/>
                        <w:rPr>
                          <w:szCs w:val="24"/>
                        </w:rPr>
                      </w:pPr>
                      <w:r w:rsidRPr="00AE55C3">
                        <w:rPr>
                          <w:szCs w:val="24"/>
                        </w:rPr>
                        <w:t xml:space="preserve">Complete </w:t>
                      </w:r>
                      <w:r>
                        <w:rPr>
                          <w:szCs w:val="24"/>
                        </w:rPr>
                        <w:t>Transaction IK11</w:t>
                      </w:r>
                    </w:p>
                    <w:p w:rsidR="003804A8" w:rsidRPr="00EE0E65" w:rsidRDefault="003804A8" w:rsidP="003804A8">
                      <w:pPr>
                        <w:ind w:left="1800"/>
                        <w:rPr>
                          <w:sz w:val="12"/>
                          <w:szCs w:val="12"/>
                        </w:rPr>
                      </w:pPr>
                    </w:p>
                    <w:p w:rsidR="003804A8" w:rsidRPr="00AE55C3" w:rsidRDefault="003804A8" w:rsidP="003804A8">
                      <w:pPr>
                        <w:ind w:left="1080" w:hanging="1080"/>
                        <w:rPr>
                          <w:szCs w:val="24"/>
                        </w:rPr>
                      </w:pPr>
                      <w:r w:rsidRPr="00AE55C3">
                        <w:rPr>
                          <w:color w:val="0066FF"/>
                          <w:szCs w:val="24"/>
                        </w:rPr>
                        <w:t>Error:</w:t>
                      </w:r>
                      <w:r w:rsidRPr="00AE55C3">
                        <w:rPr>
                          <w:color w:val="0066FF"/>
                          <w:szCs w:val="24"/>
                        </w:rPr>
                        <w:tab/>
                      </w:r>
                      <w:r w:rsidRPr="00AE55C3">
                        <w:rPr>
                          <w:szCs w:val="24"/>
                        </w:rPr>
                        <w:t>The measurement reading for Equip</w:t>
                      </w:r>
                      <w:r>
                        <w:rPr>
                          <w:szCs w:val="24"/>
                        </w:rPr>
                        <w:t>_</w:t>
                      </w:r>
                      <w:r w:rsidRPr="00AE55C3">
                        <w:rPr>
                          <w:szCs w:val="24"/>
                        </w:rPr>
                        <w:t xml:space="preserve">No. ####-#### is </w:t>
                      </w:r>
                      <w:r>
                        <w:rPr>
                          <w:szCs w:val="24"/>
                        </w:rPr>
                        <w:t>below</w:t>
                      </w:r>
                      <w:r w:rsidRPr="00AE55C3">
                        <w:rPr>
                          <w:szCs w:val="24"/>
                        </w:rPr>
                        <w:t xml:space="preserve"> the </w:t>
                      </w:r>
                      <w:r>
                        <w:rPr>
                          <w:szCs w:val="24"/>
                        </w:rPr>
                        <w:t xml:space="preserve">last reading taken of </w:t>
                      </w:r>
                      <w:r w:rsidRPr="00AE55C3">
                        <w:rPr>
                          <w:szCs w:val="24"/>
                        </w:rPr>
                        <w:t>####.</w:t>
                      </w:r>
                    </w:p>
                    <w:p w:rsidR="003804A8" w:rsidRPr="00AE55C3" w:rsidRDefault="003804A8" w:rsidP="003804A8">
                      <w:pPr>
                        <w:ind w:left="1080" w:hanging="1080"/>
                        <w:rPr>
                          <w:sz w:val="12"/>
                          <w:szCs w:val="12"/>
                        </w:rPr>
                      </w:pPr>
                    </w:p>
                    <w:p w:rsidR="003804A8" w:rsidRPr="00AE55C3" w:rsidRDefault="003804A8" w:rsidP="003804A8">
                      <w:pPr>
                        <w:ind w:left="1080" w:hanging="1080"/>
                        <w:rPr>
                          <w:szCs w:val="24"/>
                        </w:rPr>
                      </w:pPr>
                      <w:r w:rsidRPr="00AE55C3">
                        <w:rPr>
                          <w:color w:val="0066FF"/>
                          <w:szCs w:val="24"/>
                        </w:rPr>
                        <w:t>Basis:</w:t>
                      </w:r>
                      <w:r w:rsidRPr="00AE55C3">
                        <w:rPr>
                          <w:szCs w:val="24"/>
                        </w:rPr>
                        <w:tab/>
                      </w:r>
                      <w:r>
                        <w:rPr>
                          <w:szCs w:val="24"/>
                        </w:rPr>
                        <w:t>O</w:t>
                      </w:r>
                      <w:r w:rsidRPr="00AE55C3">
                        <w:rPr>
                          <w:szCs w:val="24"/>
                        </w:rPr>
                        <w:t xml:space="preserve">dometer reading input </w:t>
                      </w:r>
                      <w:r>
                        <w:rPr>
                          <w:szCs w:val="24"/>
                        </w:rPr>
                        <w:t xml:space="preserve">is below </w:t>
                      </w:r>
                      <w:r w:rsidRPr="00AE55C3">
                        <w:rPr>
                          <w:szCs w:val="24"/>
                        </w:rPr>
                        <w:t>BSIP’s recorded odometer reading.</w:t>
                      </w:r>
                    </w:p>
                    <w:p w:rsidR="003804A8" w:rsidRPr="00AE55C3" w:rsidRDefault="003804A8" w:rsidP="003804A8">
                      <w:pPr>
                        <w:ind w:left="1080" w:hanging="1080"/>
                        <w:rPr>
                          <w:sz w:val="12"/>
                          <w:szCs w:val="12"/>
                        </w:rPr>
                      </w:pPr>
                    </w:p>
                    <w:p w:rsidR="003804A8" w:rsidRPr="00AE55C3" w:rsidRDefault="003804A8" w:rsidP="003804A8">
                      <w:pPr>
                        <w:ind w:left="1080" w:hanging="1080"/>
                        <w:rPr>
                          <w:szCs w:val="24"/>
                        </w:rPr>
                      </w:pPr>
                      <w:r w:rsidRPr="00AE55C3">
                        <w:rPr>
                          <w:color w:val="0066FF"/>
                          <w:szCs w:val="24"/>
                        </w:rPr>
                        <w:t>Solution:</w:t>
                      </w:r>
                      <w:r w:rsidRPr="00AE55C3">
                        <w:rPr>
                          <w:szCs w:val="24"/>
                        </w:rPr>
                        <w:tab/>
                        <w:t>Confirm the mileage of the vehicle.</w:t>
                      </w:r>
                    </w:p>
                    <w:p w:rsidR="003804A8" w:rsidRPr="00EE0E65" w:rsidRDefault="003804A8" w:rsidP="003804A8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szCs w:val="24"/>
                        </w:rPr>
                      </w:pPr>
                      <w:r w:rsidRPr="00EE0E65">
                        <w:rPr>
                          <w:szCs w:val="24"/>
                        </w:rPr>
                        <w:t>Odometer reading input incorrectly</w:t>
                      </w:r>
                    </w:p>
                    <w:p w:rsidR="003804A8" w:rsidRPr="00AE55C3" w:rsidRDefault="003804A8" w:rsidP="00C04E99">
                      <w:pPr>
                        <w:ind w:left="2160"/>
                        <w:rPr>
                          <w:szCs w:val="24"/>
                        </w:rPr>
                      </w:pPr>
                      <w:r w:rsidRPr="00AE55C3">
                        <w:rPr>
                          <w:szCs w:val="24"/>
                        </w:rPr>
                        <w:t>Correct odometer entry.</w:t>
                      </w:r>
                    </w:p>
                    <w:p w:rsidR="003804A8" w:rsidRDefault="003804A8" w:rsidP="003804A8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Under</w:t>
                      </w:r>
                      <w:r w:rsidRPr="00EE0E65">
                        <w:rPr>
                          <w:szCs w:val="24"/>
                        </w:rPr>
                        <w:t xml:space="preserve"> tolerance</w:t>
                      </w:r>
                    </w:p>
                    <w:p w:rsidR="003804A8" w:rsidRDefault="003804A8" w:rsidP="003804A8">
                      <w:pPr>
                        <w:pStyle w:val="ListParagraph"/>
                        <w:numPr>
                          <w:ilvl w:val="1"/>
                          <w:numId w:val="39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&lt;= 500 miles use BSIP’s current meter reading.</w:t>
                      </w:r>
                    </w:p>
                    <w:p w:rsidR="003804A8" w:rsidRPr="00EE0E65" w:rsidRDefault="003804A8" w:rsidP="003804A8">
                      <w:pPr>
                        <w:pStyle w:val="ListParagraph"/>
                        <w:numPr>
                          <w:ilvl w:val="1"/>
                          <w:numId w:val="39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&gt; 500 miles complete website application.</w:t>
                      </w:r>
                    </w:p>
                    <w:p w:rsidR="003804A8" w:rsidRPr="00644D26" w:rsidRDefault="003804A8" w:rsidP="003804A8">
                      <w:pPr>
                        <w:ind w:left="1080" w:hanging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3804A8" w:rsidRPr="00AE55C3" w:rsidRDefault="003804A8" w:rsidP="003804A8">
                      <w:pPr>
                        <w:ind w:left="1080" w:hanging="1080"/>
                        <w:rPr>
                          <w:szCs w:val="24"/>
                        </w:rPr>
                      </w:pPr>
                      <w:r w:rsidRPr="00AE55C3">
                        <w:rPr>
                          <w:color w:val="0066FF"/>
                          <w:szCs w:val="24"/>
                        </w:rPr>
                        <w:t>Error:</w:t>
                      </w:r>
                      <w:r w:rsidRPr="00AE55C3">
                        <w:rPr>
                          <w:color w:val="0066FF"/>
                          <w:szCs w:val="24"/>
                        </w:rPr>
                        <w:tab/>
                      </w:r>
                      <w:r w:rsidRPr="00644D26">
                        <w:rPr>
                          <w:szCs w:val="24"/>
                        </w:rPr>
                        <w:t>Review upper range limit on Equip_No. ####-####</w:t>
                      </w:r>
                    </w:p>
                    <w:p w:rsidR="003804A8" w:rsidRPr="00AE55C3" w:rsidRDefault="003804A8" w:rsidP="003804A8">
                      <w:pPr>
                        <w:ind w:left="1080" w:hanging="1080"/>
                        <w:rPr>
                          <w:sz w:val="12"/>
                          <w:szCs w:val="12"/>
                        </w:rPr>
                      </w:pPr>
                    </w:p>
                    <w:p w:rsidR="003804A8" w:rsidRPr="00AE55C3" w:rsidRDefault="003804A8" w:rsidP="003804A8">
                      <w:pPr>
                        <w:ind w:left="1080" w:hanging="1080"/>
                        <w:rPr>
                          <w:szCs w:val="24"/>
                        </w:rPr>
                      </w:pPr>
                      <w:r w:rsidRPr="00AE55C3">
                        <w:rPr>
                          <w:color w:val="0066FF"/>
                          <w:szCs w:val="24"/>
                        </w:rPr>
                        <w:t>Basis:</w:t>
                      </w:r>
                      <w:r w:rsidRPr="00AE55C3">
                        <w:rPr>
                          <w:szCs w:val="24"/>
                        </w:rPr>
                        <w:tab/>
                      </w:r>
                      <w:r w:rsidRPr="002C46D0">
                        <w:rPr>
                          <w:szCs w:val="24"/>
                        </w:rPr>
                        <w:t>Gallons of fuel input exceeds capacity</w:t>
                      </w:r>
                      <w:r w:rsidRPr="00AE55C3">
                        <w:rPr>
                          <w:szCs w:val="24"/>
                        </w:rPr>
                        <w:t>.</w:t>
                      </w:r>
                    </w:p>
                    <w:p w:rsidR="003804A8" w:rsidRPr="00AE55C3" w:rsidRDefault="003804A8" w:rsidP="003804A8">
                      <w:pPr>
                        <w:ind w:left="1080" w:hanging="1080"/>
                        <w:rPr>
                          <w:sz w:val="12"/>
                          <w:szCs w:val="12"/>
                        </w:rPr>
                      </w:pPr>
                    </w:p>
                    <w:p w:rsidR="003804A8" w:rsidRPr="00AE55C3" w:rsidRDefault="003804A8" w:rsidP="003804A8">
                      <w:pPr>
                        <w:ind w:left="1080" w:hanging="1080"/>
                        <w:rPr>
                          <w:szCs w:val="24"/>
                        </w:rPr>
                      </w:pPr>
                      <w:r w:rsidRPr="00AE55C3">
                        <w:rPr>
                          <w:color w:val="0066FF"/>
                          <w:szCs w:val="24"/>
                        </w:rPr>
                        <w:t>Solution:</w:t>
                      </w:r>
                      <w:r w:rsidRPr="00AE55C3">
                        <w:rPr>
                          <w:szCs w:val="24"/>
                        </w:rPr>
                        <w:tab/>
                        <w:t xml:space="preserve">Confirm the </w:t>
                      </w:r>
                      <w:r>
                        <w:rPr>
                          <w:szCs w:val="24"/>
                        </w:rPr>
                        <w:t>gallons input</w:t>
                      </w:r>
                      <w:r w:rsidRPr="00AE55C3">
                        <w:rPr>
                          <w:szCs w:val="24"/>
                        </w:rPr>
                        <w:t>.</w:t>
                      </w:r>
                    </w:p>
                    <w:p w:rsidR="003804A8" w:rsidRPr="00EE0E65" w:rsidRDefault="003804A8" w:rsidP="003804A8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Gallons</w:t>
                      </w:r>
                      <w:r w:rsidRPr="00EE0E65">
                        <w:rPr>
                          <w:szCs w:val="24"/>
                        </w:rPr>
                        <w:t xml:space="preserve"> reading input incorrectly</w:t>
                      </w:r>
                    </w:p>
                    <w:p w:rsidR="003804A8" w:rsidRPr="00AE55C3" w:rsidRDefault="003804A8" w:rsidP="00C04E99">
                      <w:pPr>
                        <w:ind w:left="2160"/>
                        <w:rPr>
                          <w:szCs w:val="24"/>
                        </w:rPr>
                      </w:pPr>
                      <w:r w:rsidRPr="00AE55C3">
                        <w:rPr>
                          <w:szCs w:val="24"/>
                        </w:rPr>
                        <w:t xml:space="preserve">Correct </w:t>
                      </w:r>
                      <w:r>
                        <w:rPr>
                          <w:szCs w:val="24"/>
                        </w:rPr>
                        <w:t>gallons</w:t>
                      </w:r>
                      <w:r w:rsidRPr="00AE55C3">
                        <w:rPr>
                          <w:szCs w:val="24"/>
                        </w:rPr>
                        <w:t xml:space="preserve"> entry.</w:t>
                      </w:r>
                    </w:p>
                    <w:p w:rsidR="003804A8" w:rsidRPr="00A339DE" w:rsidRDefault="003804A8" w:rsidP="003804A8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Gallons exceed capacity</w:t>
                      </w:r>
                    </w:p>
                    <w:p w:rsidR="003804A8" w:rsidRDefault="003804A8" w:rsidP="00C04E99">
                      <w:pPr>
                        <w:ind w:left="2160"/>
                        <w:rPr>
                          <w:szCs w:val="24"/>
                        </w:rPr>
                      </w:pPr>
                      <w:r w:rsidRPr="00A339DE">
                        <w:rPr>
                          <w:szCs w:val="24"/>
                        </w:rPr>
                        <w:t>Overage by gallons (</w:t>
                      </w:r>
                      <w:r>
                        <w:rPr>
                          <w:szCs w:val="24"/>
                        </w:rPr>
                        <w:t xml:space="preserve">i.e., </w:t>
                      </w:r>
                      <w:r w:rsidRPr="00A339DE">
                        <w:rPr>
                          <w:szCs w:val="24"/>
                        </w:rPr>
                        <w:t>5.4</w:t>
                      </w:r>
                      <w:r>
                        <w:rPr>
                          <w:szCs w:val="24"/>
                        </w:rPr>
                        <w:t xml:space="preserve"> gals</w:t>
                      </w:r>
                      <w:r w:rsidRPr="00A339DE">
                        <w:rPr>
                          <w:szCs w:val="24"/>
                        </w:rPr>
                        <w:t xml:space="preserve">); make two entries </w:t>
                      </w:r>
                      <w:r>
                        <w:rPr>
                          <w:szCs w:val="24"/>
                        </w:rPr>
                        <w:t xml:space="preserve">one </w:t>
                      </w:r>
                      <w:r w:rsidRPr="00A339DE">
                        <w:rPr>
                          <w:szCs w:val="24"/>
                        </w:rPr>
                        <w:t>for the vehicle</w:t>
                      </w:r>
                      <w:r>
                        <w:rPr>
                          <w:szCs w:val="24"/>
                        </w:rPr>
                        <w:t xml:space="preserve"> at normal capacity and a separate second input for the difference in fuel using the same odometer reading.</w:t>
                      </w:r>
                    </w:p>
                    <w:p w:rsidR="003804A8" w:rsidRDefault="003804A8" w:rsidP="003804A8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BSIP measurement incorrect</w:t>
                      </w:r>
                    </w:p>
                    <w:p w:rsidR="003804A8" w:rsidRPr="002C46D0" w:rsidRDefault="003804A8" w:rsidP="00C04E99">
                      <w:pPr>
                        <w:pStyle w:val="ListParagraph"/>
                        <w:ind w:left="216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Complete website applic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D82BE2E" wp14:editId="3BC6BFC1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04A8" w:rsidRPr="008F61CA" w:rsidRDefault="003804A8" w:rsidP="003804A8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3804A8" w:rsidRDefault="003804A8" w:rsidP="003804A8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09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82BE2E" id="_x0000_s1034" type="#_x0000_t202" style="position:absolute;margin-left:6in;margin-top:1in;width:108pt;height:36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">
                <v:textbox>
                  <w:txbxContent>
                    <w:p w:rsidR="003804A8" w:rsidRPr="008F61CA" w:rsidRDefault="003804A8" w:rsidP="003804A8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3804A8" w:rsidRDefault="003804A8" w:rsidP="003804A8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09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3804A8" w:rsidRDefault="003804A8">
      <w:r>
        <w:br w:type="page"/>
      </w:r>
    </w:p>
    <w:p w:rsidR="002F2055" w:rsidRDefault="002F2055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B222A" w:rsidRDefault="001E2856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Fuel</w:t>
                            </w:r>
                            <w:r w:rsidR="00873D0D">
                              <w:rPr>
                                <w:b/>
                                <w:sz w:val="52"/>
                                <w:szCs w:val="48"/>
                              </w:rPr>
                              <w:t xml:space="preserve"> Issue</w:t>
                            </w:r>
                          </w:p>
                          <w:p w:rsidR="001E2856" w:rsidRDefault="00873D0D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Common Errors</w:t>
                            </w:r>
                          </w:p>
                          <w:p w:rsidR="00C04E99" w:rsidRPr="00C04E99" w:rsidRDefault="00C04E99" w:rsidP="00040858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C04E99">
                              <w:rPr>
                                <w:b/>
                                <w:color w:val="0066FF"/>
                                <w:sz w:val="28"/>
                                <w:szCs w:val="28"/>
                              </w:rPr>
                              <w:t>(Continued)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35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1B222A" w:rsidRDefault="001E2856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Fuel</w:t>
                      </w:r>
                      <w:r w:rsidR="00873D0D">
                        <w:rPr>
                          <w:b/>
                          <w:sz w:val="52"/>
                          <w:szCs w:val="48"/>
                        </w:rPr>
                        <w:t xml:space="preserve"> Issue</w:t>
                      </w:r>
                    </w:p>
                    <w:p w:rsidR="001E2856" w:rsidRDefault="00873D0D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Common Errors</w:t>
                      </w:r>
                    </w:p>
                    <w:p w:rsidR="00C04E99" w:rsidRPr="00C04E99" w:rsidRDefault="00C04E99" w:rsidP="00040858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C04E99">
                        <w:rPr>
                          <w:b/>
                          <w:color w:val="0066FF"/>
                          <w:sz w:val="28"/>
                          <w:szCs w:val="28"/>
                        </w:rPr>
                        <w:t>(Continued)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52FF8" w:rsidRPr="007459BD" w:rsidRDefault="00CF1BC1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FE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36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352FF8" w:rsidRPr="007459BD" w:rsidRDefault="00CF1BC1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FE2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7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EE0E65" w:rsidRDefault="00040858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AE55C3" w:rsidP="00CF1BC1">
                            <w:pPr>
                              <w:ind w:left="180"/>
                            </w:pPr>
                            <w:r>
                              <w:t>Error resolution for fuel issu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8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040858" w:rsidRPr="00EE0E65" w:rsidRDefault="00040858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AE55C3" w:rsidP="00CF1BC1">
                      <w:pPr>
                        <w:ind w:left="180"/>
                      </w:pPr>
                      <w:r>
                        <w:t>Error resolution for fuel issue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445B91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C46D0" w:rsidRPr="002C46D0" w:rsidRDefault="00EF7CB1" w:rsidP="001B222A">
                            <w:r>
                              <w:rPr>
                                <w:szCs w:val="24"/>
                              </w:rPr>
                              <w:t>N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9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2C46D0" w:rsidRPr="002C46D0" w:rsidRDefault="00EF7CB1" w:rsidP="001B222A">
                      <w:r>
                        <w:rPr>
                          <w:szCs w:val="24"/>
                        </w:rPr>
                        <w:t>N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445B91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</w:t>
                            </w:r>
                            <w:r w:rsidR="002C46D0">
                              <w:rPr>
                                <w:b/>
                                <w:color w:val="0066FF"/>
                              </w:rPr>
                              <w:t>(s)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</w:t>
                      </w:r>
                      <w:r w:rsidR="002C46D0">
                        <w:rPr>
                          <w:b/>
                          <w:color w:val="0066FF"/>
                        </w:rPr>
                        <w:t>(s)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EE0E65" w:rsidRDefault="00040858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41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40858" w:rsidRPr="00EE0E65" w:rsidRDefault="00040858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AE55C3" w:rsidRPr="00AE55C3" w:rsidRDefault="00AE55C3" w:rsidP="00AE55C3">
                            <w:pPr>
                              <w:ind w:left="1080" w:hanging="1080"/>
                              <w:rPr>
                                <w:szCs w:val="24"/>
                              </w:rPr>
                            </w:pP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>Error:</w:t>
                            </w: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ab/>
                            </w:r>
                            <w:r w:rsidR="00C04E99" w:rsidRPr="00C04E99">
                              <w:rPr>
                                <w:szCs w:val="24"/>
                              </w:rPr>
                              <w:t>The fuel entered is outside the range allowed for this vehicle</w:t>
                            </w:r>
                          </w:p>
                          <w:p w:rsidR="00AE55C3" w:rsidRPr="00AE55C3" w:rsidRDefault="00AE55C3" w:rsidP="00AE55C3">
                            <w:pPr>
                              <w:ind w:left="1080" w:hanging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AE55C3" w:rsidRPr="00AE55C3" w:rsidRDefault="00AE55C3" w:rsidP="00AE55C3">
                            <w:pPr>
                              <w:ind w:left="1080" w:hanging="1080"/>
                              <w:rPr>
                                <w:szCs w:val="24"/>
                              </w:rPr>
                            </w:pP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>Basis:</w:t>
                            </w:r>
                            <w:r w:rsidRPr="00AE55C3">
                              <w:rPr>
                                <w:szCs w:val="24"/>
                              </w:rPr>
                              <w:tab/>
                            </w:r>
                            <w:r w:rsidR="00C04E99" w:rsidRPr="00C04E99">
                              <w:rPr>
                                <w:szCs w:val="24"/>
                              </w:rPr>
                              <w:t xml:space="preserve">Either </w:t>
                            </w:r>
                            <w:r w:rsidR="00C04E99" w:rsidRPr="00C04E99">
                              <w:rPr>
                                <w:szCs w:val="24"/>
                              </w:rPr>
                              <w:t>an</w:t>
                            </w:r>
                            <w:r w:rsidR="00C04E99" w:rsidRPr="00C04E99">
                              <w:rPr>
                                <w:szCs w:val="24"/>
                              </w:rPr>
                              <w:t xml:space="preserve"> invalid fuel type or inventory item number input.</w:t>
                            </w:r>
                          </w:p>
                          <w:p w:rsidR="00AE55C3" w:rsidRPr="00AE55C3" w:rsidRDefault="00AE55C3" w:rsidP="00AE55C3">
                            <w:pPr>
                              <w:ind w:left="1080" w:hanging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AE55C3" w:rsidRPr="00AE55C3" w:rsidRDefault="00AE55C3" w:rsidP="00AE55C3">
                            <w:pPr>
                              <w:ind w:left="1080" w:hanging="1080"/>
                              <w:rPr>
                                <w:szCs w:val="24"/>
                              </w:rPr>
                            </w:pP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>Solution:</w:t>
                            </w:r>
                            <w:r w:rsidRPr="00AE55C3">
                              <w:rPr>
                                <w:szCs w:val="24"/>
                              </w:rPr>
                              <w:tab/>
                            </w:r>
                            <w:r w:rsidR="00C04E99" w:rsidRPr="00C04E99">
                              <w:rPr>
                                <w:szCs w:val="24"/>
                              </w:rPr>
                              <w:t>Confirm the fuel type of the vehicle.</w:t>
                            </w:r>
                          </w:p>
                          <w:p w:rsidR="00AE55C3" w:rsidRPr="00EE0E65" w:rsidRDefault="00C04E99" w:rsidP="00EE0E65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szCs w:val="24"/>
                              </w:rPr>
                            </w:pPr>
                            <w:r w:rsidRPr="00C04E99">
                              <w:rPr>
                                <w:szCs w:val="24"/>
                              </w:rPr>
                              <w:t>Fuel type input incorrectly</w:t>
                            </w:r>
                          </w:p>
                          <w:p w:rsidR="00AE55C3" w:rsidRPr="00AE55C3" w:rsidRDefault="00AE55C3" w:rsidP="00EE0E65">
                            <w:pPr>
                              <w:ind w:left="1800"/>
                              <w:rPr>
                                <w:szCs w:val="24"/>
                              </w:rPr>
                            </w:pPr>
                            <w:r w:rsidRPr="00AE55C3">
                              <w:rPr>
                                <w:szCs w:val="24"/>
                              </w:rPr>
                              <w:t xml:space="preserve">Correct </w:t>
                            </w:r>
                            <w:r w:rsidR="00C04E99">
                              <w:rPr>
                                <w:szCs w:val="24"/>
                              </w:rPr>
                              <w:t>fuel type input</w:t>
                            </w:r>
                          </w:p>
                          <w:p w:rsidR="00AE55C3" w:rsidRPr="00EE0E65" w:rsidRDefault="00C04E99" w:rsidP="00EE0E65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Incorrect inventory number</w:t>
                            </w:r>
                          </w:p>
                          <w:p w:rsidR="00EE0E65" w:rsidRDefault="00C04E99" w:rsidP="00EE0E65">
                            <w:pPr>
                              <w:ind w:left="180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Correct Entry</w:t>
                            </w:r>
                          </w:p>
                          <w:p w:rsidR="00EE0E65" w:rsidRDefault="00EE0E65" w:rsidP="00EE0E65">
                            <w:pPr>
                              <w:ind w:left="180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C04E99" w:rsidRDefault="00C04E99" w:rsidP="00C04E99">
                            <w:pPr>
                              <w:ind w:left="1080" w:hanging="1080"/>
                              <w:rPr>
                                <w:szCs w:val="24"/>
                              </w:rPr>
                            </w:pP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>Error:</w:t>
                            </w: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ab/>
                            </w:r>
                            <w:r w:rsidRPr="00C04E99">
                              <w:rPr>
                                <w:szCs w:val="24"/>
                              </w:rPr>
                              <w:t>The standing order is not set to released</w:t>
                            </w:r>
                          </w:p>
                          <w:p w:rsidR="00C04E99" w:rsidRPr="00AE55C3" w:rsidRDefault="00C04E99" w:rsidP="00C04E99">
                            <w:pPr>
                              <w:ind w:left="1080" w:hanging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C04E99" w:rsidRPr="00AE55C3" w:rsidRDefault="00C04E99" w:rsidP="00C04E99">
                            <w:pPr>
                              <w:ind w:left="1080" w:hanging="1080"/>
                              <w:rPr>
                                <w:szCs w:val="24"/>
                              </w:rPr>
                            </w:pP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>Basis:</w:t>
                            </w:r>
                            <w:r w:rsidRPr="00AE55C3">
                              <w:rPr>
                                <w:szCs w:val="24"/>
                              </w:rPr>
                              <w:tab/>
                            </w:r>
                            <w:r w:rsidRPr="00C04E99">
                              <w:rPr>
                                <w:szCs w:val="24"/>
                              </w:rPr>
                              <w:t>The standing fuel order for the vehicle is technically completed.  Vehicles that are: for sale, sold, wrecked, cannibalized, and for transfer should not be issued fuel.</w:t>
                            </w:r>
                          </w:p>
                          <w:p w:rsidR="00C04E99" w:rsidRPr="00AE55C3" w:rsidRDefault="00C04E99" w:rsidP="00C04E99">
                            <w:pPr>
                              <w:ind w:left="1080" w:hanging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C04E99" w:rsidRPr="00C04E99" w:rsidRDefault="00C04E99" w:rsidP="00C04E99">
                            <w:pPr>
                              <w:ind w:left="1080" w:hanging="1080"/>
                              <w:rPr>
                                <w:szCs w:val="24"/>
                              </w:rPr>
                            </w:pP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>Solution:</w:t>
                            </w:r>
                            <w:r w:rsidRPr="00AE55C3">
                              <w:rPr>
                                <w:szCs w:val="24"/>
                              </w:rPr>
                              <w:tab/>
                            </w:r>
                            <w:r w:rsidRPr="00C04E99">
                              <w:rPr>
                                <w:szCs w:val="24"/>
                              </w:rPr>
                              <w:t>Confirm the inventory item number of the vehicle.</w:t>
                            </w:r>
                          </w:p>
                          <w:p w:rsidR="00C04E99" w:rsidRPr="00C04E99" w:rsidRDefault="00C04E99" w:rsidP="00C04E99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szCs w:val="24"/>
                              </w:rPr>
                            </w:pPr>
                            <w:r w:rsidRPr="00C04E99">
                              <w:rPr>
                                <w:szCs w:val="24"/>
                              </w:rPr>
                              <w:t>Inventory item number input incorrectly</w:t>
                            </w:r>
                          </w:p>
                          <w:p w:rsidR="00C04E99" w:rsidRPr="00C04E99" w:rsidRDefault="00C04E99" w:rsidP="00C04E99">
                            <w:pPr>
                              <w:ind w:left="2160"/>
                              <w:rPr>
                                <w:szCs w:val="24"/>
                              </w:rPr>
                            </w:pPr>
                            <w:r w:rsidRPr="00C04E99">
                              <w:rPr>
                                <w:szCs w:val="24"/>
                              </w:rPr>
                              <w:t>Correct entry.</w:t>
                            </w:r>
                          </w:p>
                          <w:p w:rsidR="00C04E99" w:rsidRPr="00C04E99" w:rsidRDefault="00C04E99" w:rsidP="00C04E99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szCs w:val="24"/>
                              </w:rPr>
                            </w:pPr>
                            <w:r w:rsidRPr="00C04E99">
                              <w:rPr>
                                <w:szCs w:val="24"/>
                              </w:rPr>
                              <w:t>Inventory item number correct</w:t>
                            </w:r>
                          </w:p>
                          <w:p w:rsidR="00C04E99" w:rsidRDefault="00C04E99" w:rsidP="00C04E99">
                            <w:pPr>
                              <w:ind w:left="2160"/>
                              <w:rPr>
                                <w:szCs w:val="24"/>
                              </w:rPr>
                            </w:pPr>
                            <w:r w:rsidRPr="00C04E99">
                              <w:rPr>
                                <w:szCs w:val="24"/>
                              </w:rPr>
                              <w:t>If less than five gallons; remove this entry and charge to the Bus Garage’s fuel number.</w:t>
                            </w:r>
                          </w:p>
                          <w:p w:rsidR="00C04E99" w:rsidRPr="00C04E99" w:rsidRDefault="00C04E99" w:rsidP="00C04E99">
                            <w:pPr>
                              <w:ind w:left="21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C04E99" w:rsidRPr="00C04E99" w:rsidRDefault="00C04E99" w:rsidP="00C04E99">
                            <w:pPr>
                              <w:ind w:left="2160"/>
                              <w:rPr>
                                <w:b/>
                                <w:szCs w:val="24"/>
                              </w:rPr>
                            </w:pPr>
                            <w:r w:rsidRPr="00C04E99">
                              <w:rPr>
                                <w:szCs w:val="24"/>
                              </w:rPr>
                              <w:t xml:space="preserve">If more than or equal to five gallons; contact </w:t>
                            </w:r>
                            <w:r>
                              <w:rPr>
                                <w:szCs w:val="24"/>
                              </w:rPr>
                              <w:t xml:space="preserve">Stephen Wright </w:t>
                            </w:r>
                            <w:r w:rsidRPr="00C04E99">
                              <w:rPr>
                                <w:szCs w:val="24"/>
                              </w:rPr>
                              <w:t>by email</w:t>
                            </w:r>
                            <w:r>
                              <w:rPr>
                                <w:szCs w:val="24"/>
                              </w:rPr>
                              <w:t xml:space="preserve"> at </w:t>
                            </w:r>
                            <w:hyperlink r:id="rId11" w:history="1">
                              <w:r w:rsidRPr="00E70ABA">
                                <w:rPr>
                                  <w:rStyle w:val="Hyperlink"/>
                                  <w:szCs w:val="24"/>
                                </w:rPr>
                                <w:t>Stephen.Wright@DPI.NC.gov</w:t>
                              </w:r>
                            </w:hyperlink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Cs w:val="24"/>
                              </w:rPr>
                              <w:br/>
                            </w:r>
                            <w:r w:rsidRPr="00C04E99">
                              <w:rPr>
                                <w:szCs w:val="24"/>
                              </w:rPr>
                              <w:br/>
                            </w:r>
                            <w:r w:rsidRPr="00C04E99">
                              <w:rPr>
                                <w:b/>
                                <w:szCs w:val="24"/>
                              </w:rPr>
                              <w:t>Include the following:</w:t>
                            </w:r>
                          </w:p>
                          <w:p w:rsidR="00C04E99" w:rsidRPr="00C04E99" w:rsidRDefault="00C04E99" w:rsidP="00C04E99">
                            <w:pPr>
                              <w:ind w:left="2160"/>
                              <w:rPr>
                                <w:szCs w:val="24"/>
                              </w:rPr>
                            </w:pPr>
                            <w:r w:rsidRPr="00C04E99">
                              <w:rPr>
                                <w:szCs w:val="24"/>
                              </w:rPr>
                              <w:t>Subject = Fuel Entry - ####-#### (Inventory number)</w:t>
                            </w:r>
                          </w:p>
                          <w:p w:rsidR="00C04E99" w:rsidRPr="00C04E99" w:rsidRDefault="00C04E99" w:rsidP="00C04E99">
                            <w:pPr>
                              <w:ind w:left="2160"/>
                              <w:rPr>
                                <w:szCs w:val="24"/>
                              </w:rPr>
                            </w:pPr>
                            <w:r w:rsidRPr="00C04E99">
                              <w:rPr>
                                <w:szCs w:val="24"/>
                              </w:rPr>
                              <w:t>Body = Date trying to enter fuel, vehicle status</w:t>
                            </w:r>
                          </w:p>
                          <w:p w:rsidR="00C04E99" w:rsidRPr="00EE0E65" w:rsidRDefault="00C04E99" w:rsidP="00C04E99">
                            <w:pPr>
                              <w:ind w:left="2160"/>
                              <w:rPr>
                                <w:sz w:val="12"/>
                                <w:szCs w:val="12"/>
                              </w:rPr>
                            </w:pPr>
                            <w:r w:rsidRPr="00C04E99">
                              <w:rPr>
                                <w:szCs w:val="24"/>
                              </w:rPr>
                              <w:t>Contact info (Name, Title, Phone, Plant #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42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AE55C3" w:rsidRPr="00AE55C3" w:rsidRDefault="00AE55C3" w:rsidP="00AE55C3">
                      <w:pPr>
                        <w:ind w:left="1080" w:hanging="1080"/>
                        <w:rPr>
                          <w:szCs w:val="24"/>
                        </w:rPr>
                      </w:pPr>
                      <w:r w:rsidRPr="00AE55C3">
                        <w:rPr>
                          <w:color w:val="0066FF"/>
                          <w:szCs w:val="24"/>
                        </w:rPr>
                        <w:t>Error:</w:t>
                      </w:r>
                      <w:r w:rsidRPr="00AE55C3">
                        <w:rPr>
                          <w:color w:val="0066FF"/>
                          <w:szCs w:val="24"/>
                        </w:rPr>
                        <w:tab/>
                      </w:r>
                      <w:r w:rsidR="00C04E99" w:rsidRPr="00C04E99">
                        <w:rPr>
                          <w:szCs w:val="24"/>
                        </w:rPr>
                        <w:t>The fuel entered is outside the range allowed for this vehicle</w:t>
                      </w:r>
                    </w:p>
                    <w:p w:rsidR="00AE55C3" w:rsidRPr="00AE55C3" w:rsidRDefault="00AE55C3" w:rsidP="00AE55C3">
                      <w:pPr>
                        <w:ind w:left="1080" w:hanging="1080"/>
                        <w:rPr>
                          <w:sz w:val="12"/>
                          <w:szCs w:val="12"/>
                        </w:rPr>
                      </w:pPr>
                    </w:p>
                    <w:p w:rsidR="00AE55C3" w:rsidRPr="00AE55C3" w:rsidRDefault="00AE55C3" w:rsidP="00AE55C3">
                      <w:pPr>
                        <w:ind w:left="1080" w:hanging="1080"/>
                        <w:rPr>
                          <w:szCs w:val="24"/>
                        </w:rPr>
                      </w:pPr>
                      <w:r w:rsidRPr="00AE55C3">
                        <w:rPr>
                          <w:color w:val="0066FF"/>
                          <w:szCs w:val="24"/>
                        </w:rPr>
                        <w:t>Basis:</w:t>
                      </w:r>
                      <w:r w:rsidRPr="00AE55C3">
                        <w:rPr>
                          <w:szCs w:val="24"/>
                        </w:rPr>
                        <w:tab/>
                      </w:r>
                      <w:r w:rsidR="00C04E99" w:rsidRPr="00C04E99">
                        <w:rPr>
                          <w:szCs w:val="24"/>
                        </w:rPr>
                        <w:t xml:space="preserve">Either </w:t>
                      </w:r>
                      <w:r w:rsidR="00C04E99" w:rsidRPr="00C04E99">
                        <w:rPr>
                          <w:szCs w:val="24"/>
                        </w:rPr>
                        <w:t>an</w:t>
                      </w:r>
                      <w:r w:rsidR="00C04E99" w:rsidRPr="00C04E99">
                        <w:rPr>
                          <w:szCs w:val="24"/>
                        </w:rPr>
                        <w:t xml:space="preserve"> invalid fuel type or inventory item number input.</w:t>
                      </w:r>
                    </w:p>
                    <w:p w:rsidR="00AE55C3" w:rsidRPr="00AE55C3" w:rsidRDefault="00AE55C3" w:rsidP="00AE55C3">
                      <w:pPr>
                        <w:ind w:left="1080" w:hanging="1080"/>
                        <w:rPr>
                          <w:sz w:val="12"/>
                          <w:szCs w:val="12"/>
                        </w:rPr>
                      </w:pPr>
                    </w:p>
                    <w:p w:rsidR="00AE55C3" w:rsidRPr="00AE55C3" w:rsidRDefault="00AE55C3" w:rsidP="00AE55C3">
                      <w:pPr>
                        <w:ind w:left="1080" w:hanging="1080"/>
                        <w:rPr>
                          <w:szCs w:val="24"/>
                        </w:rPr>
                      </w:pPr>
                      <w:r w:rsidRPr="00AE55C3">
                        <w:rPr>
                          <w:color w:val="0066FF"/>
                          <w:szCs w:val="24"/>
                        </w:rPr>
                        <w:t>Solution:</w:t>
                      </w:r>
                      <w:r w:rsidRPr="00AE55C3">
                        <w:rPr>
                          <w:szCs w:val="24"/>
                        </w:rPr>
                        <w:tab/>
                      </w:r>
                      <w:r w:rsidR="00C04E99" w:rsidRPr="00C04E99">
                        <w:rPr>
                          <w:szCs w:val="24"/>
                        </w:rPr>
                        <w:t>Confirm the fuel type of the vehicle.</w:t>
                      </w:r>
                    </w:p>
                    <w:p w:rsidR="00AE55C3" w:rsidRPr="00EE0E65" w:rsidRDefault="00C04E99" w:rsidP="00EE0E65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szCs w:val="24"/>
                        </w:rPr>
                      </w:pPr>
                      <w:r w:rsidRPr="00C04E99">
                        <w:rPr>
                          <w:szCs w:val="24"/>
                        </w:rPr>
                        <w:t>Fuel type input incorrectly</w:t>
                      </w:r>
                    </w:p>
                    <w:p w:rsidR="00AE55C3" w:rsidRPr="00AE55C3" w:rsidRDefault="00AE55C3" w:rsidP="00EE0E65">
                      <w:pPr>
                        <w:ind w:left="1800"/>
                        <w:rPr>
                          <w:szCs w:val="24"/>
                        </w:rPr>
                      </w:pPr>
                      <w:r w:rsidRPr="00AE55C3">
                        <w:rPr>
                          <w:szCs w:val="24"/>
                        </w:rPr>
                        <w:t xml:space="preserve">Correct </w:t>
                      </w:r>
                      <w:r w:rsidR="00C04E99">
                        <w:rPr>
                          <w:szCs w:val="24"/>
                        </w:rPr>
                        <w:t>fuel type input</w:t>
                      </w:r>
                    </w:p>
                    <w:p w:rsidR="00AE55C3" w:rsidRPr="00EE0E65" w:rsidRDefault="00C04E99" w:rsidP="00EE0E65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Incorrect inventory number</w:t>
                      </w:r>
                    </w:p>
                    <w:p w:rsidR="00EE0E65" w:rsidRDefault="00C04E99" w:rsidP="00EE0E65">
                      <w:pPr>
                        <w:ind w:left="180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Correct Entry</w:t>
                      </w:r>
                    </w:p>
                    <w:p w:rsidR="00EE0E65" w:rsidRDefault="00EE0E65" w:rsidP="00EE0E65">
                      <w:pPr>
                        <w:ind w:left="1800"/>
                        <w:rPr>
                          <w:sz w:val="12"/>
                          <w:szCs w:val="12"/>
                        </w:rPr>
                      </w:pPr>
                    </w:p>
                    <w:p w:rsidR="00C04E99" w:rsidRDefault="00C04E99" w:rsidP="00C04E99">
                      <w:pPr>
                        <w:ind w:left="1080" w:hanging="1080"/>
                        <w:rPr>
                          <w:szCs w:val="24"/>
                        </w:rPr>
                      </w:pPr>
                      <w:r w:rsidRPr="00AE55C3">
                        <w:rPr>
                          <w:color w:val="0066FF"/>
                          <w:szCs w:val="24"/>
                        </w:rPr>
                        <w:t>Error:</w:t>
                      </w:r>
                      <w:r w:rsidRPr="00AE55C3">
                        <w:rPr>
                          <w:color w:val="0066FF"/>
                          <w:szCs w:val="24"/>
                        </w:rPr>
                        <w:tab/>
                      </w:r>
                      <w:r w:rsidRPr="00C04E99">
                        <w:rPr>
                          <w:szCs w:val="24"/>
                        </w:rPr>
                        <w:t>The standing order is not set to released</w:t>
                      </w:r>
                    </w:p>
                    <w:p w:rsidR="00C04E99" w:rsidRPr="00AE55C3" w:rsidRDefault="00C04E99" w:rsidP="00C04E99">
                      <w:pPr>
                        <w:ind w:left="1080" w:hanging="1080"/>
                        <w:rPr>
                          <w:sz w:val="12"/>
                          <w:szCs w:val="12"/>
                        </w:rPr>
                      </w:pPr>
                    </w:p>
                    <w:p w:rsidR="00C04E99" w:rsidRPr="00AE55C3" w:rsidRDefault="00C04E99" w:rsidP="00C04E99">
                      <w:pPr>
                        <w:ind w:left="1080" w:hanging="1080"/>
                        <w:rPr>
                          <w:szCs w:val="24"/>
                        </w:rPr>
                      </w:pPr>
                      <w:r w:rsidRPr="00AE55C3">
                        <w:rPr>
                          <w:color w:val="0066FF"/>
                          <w:szCs w:val="24"/>
                        </w:rPr>
                        <w:t>Basis:</w:t>
                      </w:r>
                      <w:r w:rsidRPr="00AE55C3">
                        <w:rPr>
                          <w:szCs w:val="24"/>
                        </w:rPr>
                        <w:tab/>
                      </w:r>
                      <w:r w:rsidRPr="00C04E99">
                        <w:rPr>
                          <w:szCs w:val="24"/>
                        </w:rPr>
                        <w:t>The standing fuel order for the vehicle is technically completed.  Vehicles that are: for sale, sold, wrecked, cannibalized, and for transfer should not be issued fuel.</w:t>
                      </w:r>
                    </w:p>
                    <w:p w:rsidR="00C04E99" w:rsidRPr="00AE55C3" w:rsidRDefault="00C04E99" w:rsidP="00C04E99">
                      <w:pPr>
                        <w:ind w:left="1080" w:hanging="1080"/>
                        <w:rPr>
                          <w:sz w:val="12"/>
                          <w:szCs w:val="12"/>
                        </w:rPr>
                      </w:pPr>
                    </w:p>
                    <w:p w:rsidR="00C04E99" w:rsidRPr="00C04E99" w:rsidRDefault="00C04E99" w:rsidP="00C04E99">
                      <w:pPr>
                        <w:ind w:left="1080" w:hanging="1080"/>
                        <w:rPr>
                          <w:szCs w:val="24"/>
                        </w:rPr>
                      </w:pPr>
                      <w:r w:rsidRPr="00AE55C3">
                        <w:rPr>
                          <w:color w:val="0066FF"/>
                          <w:szCs w:val="24"/>
                        </w:rPr>
                        <w:t>Solution:</w:t>
                      </w:r>
                      <w:r w:rsidRPr="00AE55C3">
                        <w:rPr>
                          <w:szCs w:val="24"/>
                        </w:rPr>
                        <w:tab/>
                      </w:r>
                      <w:r w:rsidRPr="00C04E99">
                        <w:rPr>
                          <w:szCs w:val="24"/>
                        </w:rPr>
                        <w:t>Confirm the inventory item number of the vehicle.</w:t>
                      </w:r>
                    </w:p>
                    <w:p w:rsidR="00C04E99" w:rsidRPr="00C04E99" w:rsidRDefault="00C04E99" w:rsidP="00C04E99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szCs w:val="24"/>
                        </w:rPr>
                      </w:pPr>
                      <w:r w:rsidRPr="00C04E99">
                        <w:rPr>
                          <w:szCs w:val="24"/>
                        </w:rPr>
                        <w:t>Inventory item number input incorrectly</w:t>
                      </w:r>
                    </w:p>
                    <w:p w:rsidR="00C04E99" w:rsidRPr="00C04E99" w:rsidRDefault="00C04E99" w:rsidP="00C04E99">
                      <w:pPr>
                        <w:ind w:left="2160"/>
                        <w:rPr>
                          <w:szCs w:val="24"/>
                        </w:rPr>
                      </w:pPr>
                      <w:r w:rsidRPr="00C04E99">
                        <w:rPr>
                          <w:szCs w:val="24"/>
                        </w:rPr>
                        <w:t>Correct entry.</w:t>
                      </w:r>
                    </w:p>
                    <w:p w:rsidR="00C04E99" w:rsidRPr="00C04E99" w:rsidRDefault="00C04E99" w:rsidP="00C04E99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szCs w:val="24"/>
                        </w:rPr>
                      </w:pPr>
                      <w:r w:rsidRPr="00C04E99">
                        <w:rPr>
                          <w:szCs w:val="24"/>
                        </w:rPr>
                        <w:t>Inventory item number correct</w:t>
                      </w:r>
                    </w:p>
                    <w:p w:rsidR="00C04E99" w:rsidRDefault="00C04E99" w:rsidP="00C04E99">
                      <w:pPr>
                        <w:ind w:left="2160"/>
                        <w:rPr>
                          <w:szCs w:val="24"/>
                        </w:rPr>
                      </w:pPr>
                      <w:r w:rsidRPr="00C04E99">
                        <w:rPr>
                          <w:szCs w:val="24"/>
                        </w:rPr>
                        <w:t>If less than five gallons; remove this entry and charge to the Bus Garage’s fuel number.</w:t>
                      </w:r>
                    </w:p>
                    <w:p w:rsidR="00C04E99" w:rsidRPr="00C04E99" w:rsidRDefault="00C04E99" w:rsidP="00C04E99">
                      <w:pPr>
                        <w:ind w:left="2160"/>
                        <w:rPr>
                          <w:sz w:val="12"/>
                          <w:szCs w:val="12"/>
                        </w:rPr>
                      </w:pPr>
                    </w:p>
                    <w:p w:rsidR="00C04E99" w:rsidRPr="00C04E99" w:rsidRDefault="00C04E99" w:rsidP="00C04E99">
                      <w:pPr>
                        <w:ind w:left="2160"/>
                        <w:rPr>
                          <w:b/>
                          <w:szCs w:val="24"/>
                        </w:rPr>
                      </w:pPr>
                      <w:r w:rsidRPr="00C04E99">
                        <w:rPr>
                          <w:szCs w:val="24"/>
                        </w:rPr>
                        <w:t xml:space="preserve">If more than or equal to five gallons; contact </w:t>
                      </w:r>
                      <w:r>
                        <w:rPr>
                          <w:szCs w:val="24"/>
                        </w:rPr>
                        <w:t xml:space="preserve">Stephen Wright </w:t>
                      </w:r>
                      <w:r w:rsidRPr="00C04E99">
                        <w:rPr>
                          <w:szCs w:val="24"/>
                        </w:rPr>
                        <w:t>by email</w:t>
                      </w:r>
                      <w:r>
                        <w:rPr>
                          <w:szCs w:val="24"/>
                        </w:rPr>
                        <w:t xml:space="preserve"> at </w:t>
                      </w:r>
                      <w:hyperlink r:id="rId12" w:history="1">
                        <w:r w:rsidRPr="00E70ABA">
                          <w:rPr>
                            <w:rStyle w:val="Hyperlink"/>
                            <w:szCs w:val="24"/>
                          </w:rPr>
                          <w:t>Stephen.Wright@DPI.NC.gov</w:t>
                        </w:r>
                      </w:hyperlink>
                      <w:r>
                        <w:rPr>
                          <w:szCs w:val="24"/>
                        </w:rPr>
                        <w:t xml:space="preserve"> </w:t>
                      </w:r>
                      <w:r>
                        <w:rPr>
                          <w:szCs w:val="24"/>
                        </w:rPr>
                        <w:br/>
                      </w:r>
                      <w:r w:rsidRPr="00C04E99">
                        <w:rPr>
                          <w:szCs w:val="24"/>
                        </w:rPr>
                        <w:br/>
                      </w:r>
                      <w:r w:rsidRPr="00C04E99">
                        <w:rPr>
                          <w:b/>
                          <w:szCs w:val="24"/>
                        </w:rPr>
                        <w:t>Include the following:</w:t>
                      </w:r>
                    </w:p>
                    <w:p w:rsidR="00C04E99" w:rsidRPr="00C04E99" w:rsidRDefault="00C04E99" w:rsidP="00C04E99">
                      <w:pPr>
                        <w:ind w:left="2160"/>
                        <w:rPr>
                          <w:szCs w:val="24"/>
                        </w:rPr>
                      </w:pPr>
                      <w:r w:rsidRPr="00C04E99">
                        <w:rPr>
                          <w:szCs w:val="24"/>
                        </w:rPr>
                        <w:t>Subject = Fuel Entry - ####-#### (Inventory number)</w:t>
                      </w:r>
                    </w:p>
                    <w:p w:rsidR="00C04E99" w:rsidRPr="00C04E99" w:rsidRDefault="00C04E99" w:rsidP="00C04E99">
                      <w:pPr>
                        <w:ind w:left="2160"/>
                        <w:rPr>
                          <w:szCs w:val="24"/>
                        </w:rPr>
                      </w:pPr>
                      <w:r w:rsidRPr="00C04E99">
                        <w:rPr>
                          <w:szCs w:val="24"/>
                        </w:rPr>
                        <w:t>Body = Date trying to enter fuel, vehicle status</w:t>
                      </w:r>
                    </w:p>
                    <w:p w:rsidR="00C04E99" w:rsidRPr="00EE0E65" w:rsidRDefault="00C04E99" w:rsidP="00C04E99">
                      <w:pPr>
                        <w:ind w:left="2160"/>
                        <w:rPr>
                          <w:sz w:val="12"/>
                          <w:szCs w:val="12"/>
                        </w:rPr>
                      </w:pPr>
                      <w:r w:rsidRPr="00C04E99">
                        <w:rPr>
                          <w:szCs w:val="24"/>
                        </w:rPr>
                        <w:t>Contact info (Name, Title, Phone, Plant #)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A03651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1E2856">
                              <w:rPr>
                                <w:sz w:val="20"/>
                              </w:rPr>
                              <w:t>9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43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A03651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="008D4102"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0</w:t>
                      </w:r>
                      <w:r w:rsidR="001E2856">
                        <w:rPr>
                          <w:sz w:val="20"/>
                        </w:rPr>
                        <w:t>9</w:t>
                      </w:r>
                      <w:r w:rsidR="008D4102"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C13E322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476C9A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5E37A44"/>
    <w:multiLevelType w:val="hybridMultilevel"/>
    <w:tmpl w:val="92C62A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870D83"/>
    <w:multiLevelType w:val="hybridMultilevel"/>
    <w:tmpl w:val="087A896E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3D2D50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C8541F4"/>
    <w:multiLevelType w:val="hybridMultilevel"/>
    <w:tmpl w:val="3C306C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2638C4"/>
    <w:multiLevelType w:val="hybridMultilevel"/>
    <w:tmpl w:val="0B5284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F9B37B3"/>
    <w:multiLevelType w:val="hybridMultilevel"/>
    <w:tmpl w:val="33AE274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FC320D2"/>
    <w:multiLevelType w:val="hybridMultilevel"/>
    <w:tmpl w:val="912CD55C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ED48A0"/>
    <w:multiLevelType w:val="hybridMultilevel"/>
    <w:tmpl w:val="B3FC80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5FB3D13"/>
    <w:multiLevelType w:val="hybridMultilevel"/>
    <w:tmpl w:val="9A68132C"/>
    <w:lvl w:ilvl="0" w:tplc="4E044850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69C7583"/>
    <w:multiLevelType w:val="hybridMultilevel"/>
    <w:tmpl w:val="06C6452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730372"/>
    <w:multiLevelType w:val="hybridMultilevel"/>
    <w:tmpl w:val="10F601C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9A0120A"/>
    <w:multiLevelType w:val="hybridMultilevel"/>
    <w:tmpl w:val="4EE07A5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2E9679D0"/>
    <w:multiLevelType w:val="hybridMultilevel"/>
    <w:tmpl w:val="F1980C66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02A6607"/>
    <w:multiLevelType w:val="hybridMultilevel"/>
    <w:tmpl w:val="C83C4674"/>
    <w:lvl w:ilvl="0" w:tplc="4E04485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49D29FA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0B51D51"/>
    <w:multiLevelType w:val="hybridMultilevel"/>
    <w:tmpl w:val="D1483D4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4C320C6"/>
    <w:multiLevelType w:val="hybridMultilevel"/>
    <w:tmpl w:val="FABEC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6" w15:restartNumberingAfterBreak="0">
    <w:nsid w:val="488D7A88"/>
    <w:multiLevelType w:val="hybridMultilevel"/>
    <w:tmpl w:val="23D4E0A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897097"/>
    <w:multiLevelType w:val="hybridMultilevel"/>
    <w:tmpl w:val="D2F4786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577C6A30"/>
    <w:multiLevelType w:val="hybridMultilevel"/>
    <w:tmpl w:val="11DA245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855599"/>
    <w:multiLevelType w:val="hybridMultilevel"/>
    <w:tmpl w:val="863C399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690EBF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33" w15:restartNumberingAfterBreak="0">
    <w:nsid w:val="6D2208AA"/>
    <w:multiLevelType w:val="hybridMultilevel"/>
    <w:tmpl w:val="65222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781C2C92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-720" w:hanging="360"/>
      </w:p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36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201A80"/>
    <w:multiLevelType w:val="hybridMultilevel"/>
    <w:tmpl w:val="BCB04D74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8" w15:restartNumberingAfterBreak="0">
    <w:nsid w:val="7CB613A8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33"/>
  </w:num>
  <w:num w:numId="3">
    <w:abstractNumId w:val="27"/>
  </w:num>
  <w:num w:numId="4">
    <w:abstractNumId w:val="4"/>
  </w:num>
  <w:num w:numId="5">
    <w:abstractNumId w:val="25"/>
  </w:num>
  <w:num w:numId="6">
    <w:abstractNumId w:val="5"/>
  </w:num>
  <w:num w:numId="7">
    <w:abstractNumId w:val="32"/>
  </w:num>
  <w:num w:numId="8">
    <w:abstractNumId w:val="34"/>
  </w:num>
  <w:num w:numId="9">
    <w:abstractNumId w:val="23"/>
  </w:num>
  <w:num w:numId="10">
    <w:abstractNumId w:val="20"/>
  </w:num>
  <w:num w:numId="11">
    <w:abstractNumId w:val="36"/>
  </w:num>
  <w:num w:numId="12">
    <w:abstractNumId w:val="21"/>
  </w:num>
  <w:num w:numId="13">
    <w:abstractNumId w:val="8"/>
  </w:num>
  <w:num w:numId="14">
    <w:abstractNumId w:val="16"/>
  </w:num>
  <w:num w:numId="15">
    <w:abstractNumId w:val="17"/>
  </w:num>
  <w:num w:numId="16">
    <w:abstractNumId w:val="12"/>
  </w:num>
  <w:num w:numId="17">
    <w:abstractNumId w:val="18"/>
  </w:num>
  <w:num w:numId="18">
    <w:abstractNumId w:val="9"/>
  </w:num>
  <w:num w:numId="19">
    <w:abstractNumId w:val="3"/>
  </w:num>
  <w:num w:numId="20">
    <w:abstractNumId w:val="29"/>
  </w:num>
  <w:num w:numId="21">
    <w:abstractNumId w:val="6"/>
  </w:num>
  <w:num w:numId="22">
    <w:abstractNumId w:val="38"/>
  </w:num>
  <w:num w:numId="23">
    <w:abstractNumId w:val="1"/>
  </w:num>
  <w:num w:numId="24">
    <w:abstractNumId w:val="35"/>
  </w:num>
  <w:num w:numId="25">
    <w:abstractNumId w:val="31"/>
  </w:num>
  <w:num w:numId="26">
    <w:abstractNumId w:val="10"/>
  </w:num>
  <w:num w:numId="27">
    <w:abstractNumId w:val="28"/>
  </w:num>
  <w:num w:numId="28">
    <w:abstractNumId w:val="30"/>
  </w:num>
  <w:num w:numId="29">
    <w:abstractNumId w:val="37"/>
  </w:num>
  <w:num w:numId="30">
    <w:abstractNumId w:val="11"/>
  </w:num>
  <w:num w:numId="31">
    <w:abstractNumId w:val="26"/>
  </w:num>
  <w:num w:numId="32">
    <w:abstractNumId w:val="2"/>
  </w:num>
  <w:num w:numId="33">
    <w:abstractNumId w:val="24"/>
  </w:num>
  <w:num w:numId="34">
    <w:abstractNumId w:val="15"/>
  </w:num>
  <w:num w:numId="35">
    <w:abstractNumId w:val="19"/>
  </w:num>
  <w:num w:numId="36">
    <w:abstractNumId w:val="22"/>
  </w:num>
  <w:num w:numId="37">
    <w:abstractNumId w:val="7"/>
  </w:num>
  <w:num w:numId="38">
    <w:abstractNumId w:val="13"/>
  </w:num>
  <w:num w:numId="3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tKwFAIdGtZAtAAAA"/>
  </w:docVars>
  <w:rsids>
    <w:rsidRoot w:val="002F2055"/>
    <w:rsid w:val="000129AC"/>
    <w:rsid w:val="00020421"/>
    <w:rsid w:val="000265AA"/>
    <w:rsid w:val="00040858"/>
    <w:rsid w:val="000547E5"/>
    <w:rsid w:val="00055478"/>
    <w:rsid w:val="00085928"/>
    <w:rsid w:val="00092847"/>
    <w:rsid w:val="0009606D"/>
    <w:rsid w:val="000C3FC5"/>
    <w:rsid w:val="001131FD"/>
    <w:rsid w:val="00127285"/>
    <w:rsid w:val="001463E8"/>
    <w:rsid w:val="00182D0B"/>
    <w:rsid w:val="001B0137"/>
    <w:rsid w:val="001B222A"/>
    <w:rsid w:val="001E2856"/>
    <w:rsid w:val="001E41C9"/>
    <w:rsid w:val="00243EBB"/>
    <w:rsid w:val="00296395"/>
    <w:rsid w:val="002C46D0"/>
    <w:rsid w:val="002D0CD8"/>
    <w:rsid w:val="002F2055"/>
    <w:rsid w:val="00334187"/>
    <w:rsid w:val="00352FF8"/>
    <w:rsid w:val="003804A8"/>
    <w:rsid w:val="003A4C79"/>
    <w:rsid w:val="003C21B4"/>
    <w:rsid w:val="004304D4"/>
    <w:rsid w:val="00445B91"/>
    <w:rsid w:val="00445EF6"/>
    <w:rsid w:val="004B5668"/>
    <w:rsid w:val="004D55E8"/>
    <w:rsid w:val="004F03DF"/>
    <w:rsid w:val="004F4D2F"/>
    <w:rsid w:val="005040B9"/>
    <w:rsid w:val="00530C6B"/>
    <w:rsid w:val="005876CE"/>
    <w:rsid w:val="005B0D86"/>
    <w:rsid w:val="005C3FC3"/>
    <w:rsid w:val="005E631D"/>
    <w:rsid w:val="00644D26"/>
    <w:rsid w:val="006A25FF"/>
    <w:rsid w:val="006C2213"/>
    <w:rsid w:val="007459BD"/>
    <w:rsid w:val="0077644F"/>
    <w:rsid w:val="00796FA4"/>
    <w:rsid w:val="007D1740"/>
    <w:rsid w:val="00801483"/>
    <w:rsid w:val="00805832"/>
    <w:rsid w:val="0084091B"/>
    <w:rsid w:val="00873D0D"/>
    <w:rsid w:val="008758F6"/>
    <w:rsid w:val="008A2AE8"/>
    <w:rsid w:val="008D0DDC"/>
    <w:rsid w:val="008D4102"/>
    <w:rsid w:val="008F39AB"/>
    <w:rsid w:val="00945649"/>
    <w:rsid w:val="00967272"/>
    <w:rsid w:val="00A03651"/>
    <w:rsid w:val="00A339DE"/>
    <w:rsid w:val="00A35BC6"/>
    <w:rsid w:val="00A82E15"/>
    <w:rsid w:val="00A96B8B"/>
    <w:rsid w:val="00AE55C3"/>
    <w:rsid w:val="00B04E7C"/>
    <w:rsid w:val="00B14E2C"/>
    <w:rsid w:val="00B21599"/>
    <w:rsid w:val="00B52628"/>
    <w:rsid w:val="00B76068"/>
    <w:rsid w:val="00BB3B10"/>
    <w:rsid w:val="00BD647A"/>
    <w:rsid w:val="00BF01EF"/>
    <w:rsid w:val="00C03661"/>
    <w:rsid w:val="00C04E99"/>
    <w:rsid w:val="00C2070E"/>
    <w:rsid w:val="00CA0890"/>
    <w:rsid w:val="00CC2A51"/>
    <w:rsid w:val="00CE635C"/>
    <w:rsid w:val="00CF1BC1"/>
    <w:rsid w:val="00D048DE"/>
    <w:rsid w:val="00D30E01"/>
    <w:rsid w:val="00D53F91"/>
    <w:rsid w:val="00D91DD2"/>
    <w:rsid w:val="00DE4BAB"/>
    <w:rsid w:val="00DF1FEA"/>
    <w:rsid w:val="00E20698"/>
    <w:rsid w:val="00EE0E65"/>
    <w:rsid w:val="00EF7CB1"/>
    <w:rsid w:val="00F10EC7"/>
    <w:rsid w:val="00F45981"/>
    <w:rsid w:val="00F45AD3"/>
    <w:rsid w:val="00F62A75"/>
    <w:rsid w:val="00F71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FF8AC19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bussafety.org/BSIP/SupportRequest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ncbussafety.org/BSIP/SupportRequest.html" TargetMode="External"/><Relationship Id="rId12" Type="http://schemas.openxmlformats.org/officeDocument/2006/relationships/hyperlink" Target="mailto:Stephen.Wright@DPI.NC.gov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hyperlink" Target="mailto:Stephen.Wright@DPI.NC.gov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ncbussafety.org/BSIP/SupportRequest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cbussafety.org/BSIP/SupportRequest.html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50D455-5558-43F7-A7CC-79052C5AF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2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5</cp:revision>
  <cp:lastPrinted>2019-12-10T14:50:00Z</cp:lastPrinted>
  <dcterms:created xsi:type="dcterms:W3CDTF">2019-12-10T14:51:00Z</dcterms:created>
  <dcterms:modified xsi:type="dcterms:W3CDTF">2019-12-10T17:46:00Z</dcterms:modified>
</cp:coreProperties>
</file>